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4E569A" w14:textId="77777777" w:rsidR="00B97ACC" w:rsidRPr="00591A49" w:rsidRDefault="00B97ACC" w:rsidP="26DBC9E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/>
        <w:contextualSpacing/>
        <w:textAlignment w:val="center"/>
        <w:rPr>
          <w:rFonts w:ascii="DINOT" w:eastAsia="Times New Roman" w:hAnsi="DINOT" w:cs="DINOT"/>
          <w:b/>
          <w:bCs/>
          <w:color w:val="00B050"/>
        </w:rPr>
      </w:pPr>
      <w:bookmarkStart w:id="0" w:name="_Hlk38276474"/>
    </w:p>
    <w:p w14:paraId="0033C5C7" w14:textId="695F30E6" w:rsidR="003A7211" w:rsidRPr="00591A49" w:rsidRDefault="003A7211" w:rsidP="26DBC9E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59" w:lineRule="auto"/>
        <w:contextualSpacing/>
        <w:textAlignment w:val="center"/>
        <w:rPr>
          <w:rFonts w:ascii="DINOT" w:eastAsia="Tahoma" w:hAnsi="DINOT" w:cs="DINOT"/>
          <w:b/>
          <w:bCs/>
        </w:rPr>
      </w:pPr>
      <w:r w:rsidRPr="00591A49">
        <w:rPr>
          <w:rFonts w:ascii="DINOT" w:eastAsia="Tahoma" w:hAnsi="DINOT" w:cs="DINOT"/>
          <w:b/>
          <w:bCs/>
        </w:rPr>
        <w:t>YOP Graduation Meeting</w:t>
      </w:r>
      <w:r w:rsidR="6039239D" w:rsidRPr="00591A49">
        <w:rPr>
          <w:rFonts w:ascii="DINOT" w:eastAsia="Tahoma" w:hAnsi="DINOT" w:cs="DINOT"/>
          <w:b/>
          <w:bCs/>
        </w:rPr>
        <w:t xml:space="preserve"> </w:t>
      </w:r>
      <w:sdt>
        <w:sdtPr>
          <w:rPr>
            <w:rFonts w:ascii="DINOT" w:eastAsia="Times New Roman" w:hAnsi="DINOT" w:cs="DINOT"/>
            <w:b/>
            <w:bCs/>
          </w:rPr>
          <w:id w:val="-2034254438"/>
          <w:placeholder>
            <w:docPart w:val="DefaultPlaceholder_-1854013440"/>
          </w:placeholder>
          <w15:color w:val="00FF00"/>
        </w:sdtPr>
        <w:sdtContent>
          <w:r w:rsidR="00054594">
            <w:rPr>
              <w:rFonts w:ascii="DINOT" w:eastAsia="Times New Roman" w:hAnsi="DINOT" w:cs="DINOT"/>
              <w:b/>
              <w:bCs/>
            </w:rPr>
            <w:t>Insert Academy Name</w:t>
          </w:r>
        </w:sdtContent>
      </w:sdt>
    </w:p>
    <w:p w14:paraId="4D0A84CE" w14:textId="0E743895" w:rsidR="002A2FF1" w:rsidRPr="00591A49" w:rsidRDefault="002A2FF1" w:rsidP="00455DCD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after="120" w:line="259" w:lineRule="auto"/>
        <w:contextualSpacing/>
        <w:textAlignment w:val="center"/>
        <w:rPr>
          <w:rFonts w:ascii="DINOT" w:eastAsia="Times New Roman" w:hAnsi="DINOT" w:cs="DINOT"/>
          <w:color w:val="000000"/>
          <w:sz w:val="20"/>
          <w:szCs w:val="20"/>
        </w:rPr>
      </w:pPr>
      <w:r w:rsidRPr="00591A49">
        <w:rPr>
          <w:rFonts w:ascii="DINOT" w:eastAsia="Times New Roman" w:hAnsi="DINOT" w:cs="DINOT"/>
          <w:b/>
          <w:bCs/>
          <w:color w:val="000000"/>
          <w:sz w:val="20"/>
          <w:szCs w:val="20"/>
        </w:rPr>
        <w:t xml:space="preserve">Date: </w:t>
      </w:r>
      <w:sdt>
        <w:sdtPr>
          <w:rPr>
            <w:rFonts w:ascii="DINOT" w:eastAsia="Times New Roman" w:hAnsi="DINOT" w:cs="DINOT"/>
            <w:color w:val="000000"/>
            <w:sz w:val="20"/>
            <w:szCs w:val="20"/>
          </w:rPr>
          <w:id w:val="833722738"/>
          <w:placeholder>
            <w:docPart w:val="27EEB4F5FCBF498CAD9D5A6F1F672476"/>
          </w:placeholder>
          <w15:color w:val="00FF00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color w:val="000000" w:themeColor="text1"/>
          </w:rPr>
        </w:sdtEndPr>
        <w:sdtContent>
          <w:r w:rsidRPr="00591A49">
            <w:rPr>
              <w:rFonts w:ascii="DINOT" w:eastAsia="Times New Roman" w:hAnsi="DINOT" w:cs="DINOT"/>
              <w:color w:val="000000"/>
              <w:sz w:val="20"/>
              <w:szCs w:val="20"/>
            </w:rPr>
            <w:t>Click to Insert Date</w:t>
          </w:r>
        </w:sdtContent>
      </w:sdt>
    </w:p>
    <w:p w14:paraId="653E14B8" w14:textId="77777777" w:rsidR="007C4F10" w:rsidRPr="00591A49" w:rsidRDefault="007C4F10" w:rsidP="26DBC9E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line="259" w:lineRule="auto"/>
        <w:textAlignment w:val="center"/>
        <w:rPr>
          <w:rFonts w:ascii="DINOT" w:eastAsia="Tahoma" w:hAnsi="DINOT" w:cs="DINOT"/>
          <w:b/>
          <w:bCs/>
          <w:color w:val="000000"/>
          <w:sz w:val="8"/>
          <w:szCs w:val="8"/>
        </w:rPr>
      </w:pPr>
    </w:p>
    <w:p w14:paraId="733E31FD" w14:textId="2D9BB3C0" w:rsidR="00455DCD" w:rsidRPr="00591A49" w:rsidRDefault="00455DCD" w:rsidP="26DBC9E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spacing w:before="60" w:after="60" w:line="276" w:lineRule="auto"/>
        <w:textAlignment w:val="center"/>
        <w:rPr>
          <w:rFonts w:ascii="DINOT" w:eastAsia="Tahoma" w:hAnsi="DINOT" w:cs="DINOT"/>
          <w:i/>
          <w:iCs/>
          <w:color w:val="000000"/>
          <w:sz w:val="20"/>
          <w:szCs w:val="20"/>
        </w:rPr>
      </w:pPr>
      <w:bookmarkStart w:id="1" w:name="_Hlk90232879"/>
      <w:r w:rsidRPr="00591A49">
        <w:rPr>
          <w:rFonts w:ascii="DINOT" w:eastAsia="Tahoma" w:hAnsi="DINOT" w:cs="DINOT"/>
          <w:b/>
          <w:bCs/>
          <w:i/>
          <w:iCs/>
          <w:color w:val="000000" w:themeColor="text1"/>
          <w:sz w:val="20"/>
          <w:szCs w:val="20"/>
        </w:rPr>
        <w:t>Suggested Attendees:</w:t>
      </w:r>
      <w:r w:rsidRPr="00591A49">
        <w:rPr>
          <w:rFonts w:ascii="DINOT" w:eastAsia="Tahoma" w:hAnsi="DINOT" w:cs="DINOT"/>
          <w:i/>
          <w:iCs/>
          <w:color w:val="000000" w:themeColor="text1"/>
          <w:sz w:val="20"/>
          <w:szCs w:val="20"/>
        </w:rPr>
        <w:t xml:space="preserve"> Principal, Assistant Principal, Academy Director, District Representative, Advisory Board Member, Career Teacher, Core Teacher, NAF Portfolio Manager, &amp; NAF Staff </w:t>
      </w:r>
    </w:p>
    <w:bookmarkEnd w:id="1"/>
    <w:p w14:paraId="500DE5E5" w14:textId="77777777" w:rsidR="005F3675" w:rsidRPr="00591A49" w:rsidRDefault="005F3675" w:rsidP="26DBC9E3">
      <w:pPr>
        <w:widowControl w:val="0"/>
        <w:tabs>
          <w:tab w:val="center" w:pos="4680"/>
          <w:tab w:val="right" w:pos="9360"/>
        </w:tabs>
        <w:suppressAutoHyphens/>
        <w:autoSpaceDE w:val="0"/>
        <w:autoSpaceDN w:val="0"/>
        <w:adjustRightInd w:val="0"/>
        <w:textAlignment w:val="center"/>
        <w:rPr>
          <w:rFonts w:ascii="DINOT" w:eastAsia="Tahoma" w:hAnsi="DINOT" w:cs="DINOT"/>
          <w:color w:val="000000"/>
          <w:sz w:val="12"/>
          <w:szCs w:val="12"/>
        </w:rPr>
      </w:pPr>
    </w:p>
    <w:tbl>
      <w:tblPr>
        <w:tblStyle w:val="TableGrid2"/>
        <w:tblW w:w="107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"/>
        <w:gridCol w:w="10062"/>
      </w:tblGrid>
      <w:tr w:rsidR="00E851BD" w:rsidRPr="00591A49" w14:paraId="6C358E2F" w14:textId="77777777" w:rsidTr="26DBC9E3">
        <w:trPr>
          <w:trHeight w:val="319"/>
          <w:jc w:val="center"/>
        </w:trPr>
        <w:tc>
          <w:tcPr>
            <w:tcW w:w="10710" w:type="dxa"/>
            <w:gridSpan w:val="2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2191AA0E" w14:textId="77777777" w:rsidR="00E851BD" w:rsidRPr="00591A49" w:rsidRDefault="6947B684" w:rsidP="26DBC9E3">
            <w:pPr>
              <w:spacing w:before="60" w:after="60"/>
              <w:ind w:right="-105"/>
              <w:jc w:val="center"/>
              <w:rPr>
                <w:rFonts w:ascii="DINOT" w:eastAsia="Tahoma" w:hAnsi="DINOT" w:cs="DINOT"/>
                <w:b/>
                <w:bCs/>
                <w:color w:val="000000"/>
                <w:sz w:val="32"/>
                <w:szCs w:val="32"/>
              </w:rPr>
            </w:pPr>
            <w:r w:rsidRPr="00591A49">
              <w:rPr>
                <w:rFonts w:ascii="DINOT" w:eastAsia="Tahoma" w:hAnsi="DINOT" w:cs="DINOT"/>
                <w:b/>
                <w:bCs/>
                <w:color w:val="FFFFFF" w:themeColor="background1"/>
                <w:sz w:val="32"/>
                <w:szCs w:val="32"/>
              </w:rPr>
              <w:t>Agenda</w:t>
            </w:r>
          </w:p>
        </w:tc>
      </w:tr>
      <w:tr w:rsidR="00E851BD" w:rsidRPr="00591A49" w14:paraId="61A7EE7B" w14:textId="77777777" w:rsidTr="006967F3">
        <w:trPr>
          <w:trHeight w:val="1547"/>
          <w:jc w:val="center"/>
        </w:trPr>
        <w:tc>
          <w:tcPr>
            <w:tcW w:w="450" w:type="dxa"/>
            <w:tcBorders>
              <w:top w:val="nil"/>
              <w:bottom w:val="single" w:sz="4" w:space="0" w:color="auto"/>
            </w:tcBorders>
            <w:vAlign w:val="center"/>
          </w:tcPr>
          <w:p w14:paraId="6B8BD74E" w14:textId="55CEE503" w:rsidR="00E851BD" w:rsidRPr="00591A49" w:rsidRDefault="00714590" w:rsidP="26DBC9E3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sz w:val="22"/>
                <w:szCs w:val="22"/>
              </w:rPr>
              <w:t>3</w:t>
            </w:r>
            <w:r w:rsidRPr="00591A49">
              <w:rPr>
                <w:rFonts w:ascii="DINOT" w:hAnsi="DINOT" w:cs="DINOT"/>
              </w:rPr>
              <w:br/>
            </w:r>
            <w:r w:rsidR="6947B684" w:rsidRPr="00591A49">
              <w:rPr>
                <w:rFonts w:ascii="DINOT" w:eastAsia="Tahoma" w:hAnsi="DINOT" w:cs="DINOT"/>
                <w:sz w:val="22"/>
                <w:szCs w:val="22"/>
              </w:rPr>
              <w:t>min.</w:t>
            </w:r>
          </w:p>
        </w:tc>
        <w:tc>
          <w:tcPr>
            <w:tcW w:w="10260" w:type="dxa"/>
            <w:tcBorders>
              <w:top w:val="nil"/>
              <w:bottom w:val="single" w:sz="4" w:space="0" w:color="auto"/>
            </w:tcBorders>
          </w:tcPr>
          <w:p w14:paraId="6ECFB20F" w14:textId="5CB22E18" w:rsidR="00E851BD" w:rsidRPr="00591A49" w:rsidRDefault="00714590" w:rsidP="26DBC9E3">
            <w:pPr>
              <w:tabs>
                <w:tab w:val="left" w:pos="5780"/>
              </w:tabs>
              <w:spacing w:before="60" w:after="60" w:line="276" w:lineRule="auto"/>
              <w:rPr>
                <w:rFonts w:ascii="DINOT" w:eastAsia="Tahoma" w:hAnsi="DINOT" w:cs="DINOT"/>
                <w:b/>
                <w:bCs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b/>
                <w:bCs/>
                <w:sz w:val="22"/>
                <w:szCs w:val="22"/>
              </w:rPr>
              <w:t xml:space="preserve">Welcome &amp; </w:t>
            </w:r>
            <w:r w:rsidR="6947B684" w:rsidRPr="00591A49">
              <w:rPr>
                <w:rFonts w:ascii="DINOT" w:eastAsia="Tahoma" w:hAnsi="DINOT" w:cs="DINOT"/>
                <w:b/>
                <w:bCs/>
                <w:sz w:val="22"/>
                <w:szCs w:val="22"/>
              </w:rPr>
              <w:t>Agenda Review</w:t>
            </w:r>
            <w:r w:rsidRPr="00591A49">
              <w:rPr>
                <w:rFonts w:ascii="DINOT" w:hAnsi="DINOT" w:cs="DINOT"/>
              </w:rPr>
              <w:tab/>
            </w:r>
          </w:p>
          <w:p w14:paraId="30EEEADA" w14:textId="58D0E5D6" w:rsidR="00E851BD" w:rsidRPr="00591A49" w:rsidRDefault="6947B684" w:rsidP="26DBC9E3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sz w:val="22"/>
                <w:szCs w:val="22"/>
              </w:rPr>
              <w:t>Introductions</w:t>
            </w:r>
            <w:r w:rsidR="00542BEE" w:rsidRPr="00591A49">
              <w:rPr>
                <w:rFonts w:ascii="DINOT" w:eastAsia="Tahoma" w:hAnsi="DINOT" w:cs="DINOT"/>
                <w:sz w:val="22"/>
                <w:szCs w:val="22"/>
              </w:rPr>
              <w:t xml:space="preserve"> &amp; Reflections</w:t>
            </w:r>
          </w:p>
          <w:p w14:paraId="1EECCA1E" w14:textId="0AD45BDE" w:rsidR="00E851BD" w:rsidRPr="00591A49" w:rsidRDefault="0093296F" w:rsidP="26DBC9E3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sz w:val="22"/>
                <w:szCs w:val="22"/>
              </w:rPr>
              <w:t>NAF Design Overview</w:t>
            </w:r>
          </w:p>
          <w:p w14:paraId="43B23CFE" w14:textId="0A4BCDA6" w:rsidR="0093296F" w:rsidRPr="00591A49" w:rsidRDefault="00CC7B1B" w:rsidP="26DBC9E3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>
              <w:rPr>
                <w:rFonts w:ascii="DINOT" w:eastAsia="Tahoma" w:hAnsi="DINOT" w:cs="DINOT"/>
                <w:sz w:val="22"/>
                <w:szCs w:val="22"/>
              </w:rPr>
              <w:t>Academy Quality Process</w:t>
            </w:r>
            <w:r w:rsidR="008A18DC">
              <w:rPr>
                <w:rFonts w:ascii="DINOT" w:eastAsia="Tahoma" w:hAnsi="DINOT" w:cs="DINOT"/>
                <w:sz w:val="22"/>
                <w:szCs w:val="22"/>
              </w:rPr>
              <w:t>: Y</w:t>
            </w:r>
            <w:r w:rsidR="0093296F" w:rsidRPr="00591A49">
              <w:rPr>
                <w:rFonts w:ascii="DINOT" w:eastAsia="Tahoma" w:hAnsi="DINOT" w:cs="DINOT"/>
                <w:sz w:val="22"/>
                <w:szCs w:val="22"/>
              </w:rPr>
              <w:t>OP Assessment</w:t>
            </w:r>
            <w:r w:rsidR="26D013B6" w:rsidRPr="00591A49">
              <w:rPr>
                <w:rFonts w:ascii="DINOT" w:eastAsia="Tahoma" w:hAnsi="DINOT" w:cs="DINOT"/>
                <w:sz w:val="22"/>
                <w:szCs w:val="22"/>
              </w:rPr>
              <w:t xml:space="preserve"> </w:t>
            </w:r>
            <w:r w:rsidR="008A18DC">
              <w:rPr>
                <w:rFonts w:ascii="DINOT" w:eastAsia="Tahoma" w:hAnsi="DINOT" w:cs="DINOT"/>
                <w:sz w:val="22"/>
                <w:szCs w:val="22"/>
              </w:rPr>
              <w:t>Review</w:t>
            </w:r>
          </w:p>
          <w:p w14:paraId="511D0725" w14:textId="3ED85811" w:rsidR="00B30210" w:rsidRPr="0002512F" w:rsidRDefault="00714590" w:rsidP="0002512F">
            <w:pPr>
              <w:widowControl w:val="0"/>
              <w:numPr>
                <w:ilvl w:val="0"/>
                <w:numId w:val="21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sz w:val="22"/>
                <w:szCs w:val="22"/>
              </w:rPr>
              <w:t>Next Steps</w:t>
            </w:r>
          </w:p>
        </w:tc>
      </w:tr>
      <w:tr w:rsidR="00E851BD" w:rsidRPr="00591A49" w14:paraId="769A5CD6" w14:textId="77777777" w:rsidTr="006967F3">
        <w:trPr>
          <w:trHeight w:val="1655"/>
          <w:jc w:val="center"/>
        </w:trPr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74CEF0" w14:textId="77777777" w:rsidR="00E851BD" w:rsidRPr="00591A49" w:rsidRDefault="6947B684" w:rsidP="26DBC9E3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sz w:val="22"/>
                <w:szCs w:val="22"/>
              </w:rPr>
              <w:t>10 min.</w:t>
            </w:r>
          </w:p>
        </w:tc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14:paraId="56337007" w14:textId="77777777" w:rsidR="00E851BD" w:rsidRPr="00591A49" w:rsidRDefault="6947B684" w:rsidP="26DBC9E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b/>
                <w:bCs/>
                <w:color w:val="000000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>Introductions</w:t>
            </w:r>
          </w:p>
          <w:p w14:paraId="0E5DA825" w14:textId="77777777" w:rsidR="00E851BD" w:rsidRPr="00591A49" w:rsidRDefault="6947B684" w:rsidP="26DBC9E3">
            <w:pPr>
              <w:widowControl w:val="0"/>
              <w:numPr>
                <w:ilvl w:val="0"/>
                <w:numId w:val="2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color w:val="000000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Name and Role</w:t>
            </w:r>
          </w:p>
          <w:p w14:paraId="4C8873FC" w14:textId="442ABC21" w:rsidR="00AC5CCD" w:rsidRPr="00591A49" w:rsidRDefault="00542BEE" w:rsidP="26DBC9E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ind w:left="144" w:hanging="144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>Reflections</w:t>
            </w:r>
            <w:r w:rsidR="0057475A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  <w:p w14:paraId="2F89BC6D" w14:textId="6F7AEFF0" w:rsidR="00AC5CCD" w:rsidRPr="00591A49" w:rsidRDefault="000A5199" w:rsidP="26DBC9E3">
            <w:pPr>
              <w:pStyle w:val="ListParagraph"/>
              <w:numPr>
                <w:ilvl w:val="0"/>
                <w:numId w:val="26"/>
              </w:numPr>
              <w:spacing w:before="60" w:after="60" w:line="276" w:lineRule="auto"/>
              <w:contextualSpacing w:val="0"/>
              <w:rPr>
                <w:rFonts w:ascii="DINOT" w:eastAsia="Tahoma" w:hAnsi="DINOT" w:cs="DINOT"/>
                <w:sz w:val="22"/>
                <w:szCs w:val="22"/>
              </w:rPr>
            </w:pPr>
            <w:r w:rsidRPr="000A5199">
              <w:rPr>
                <w:rFonts w:ascii="DINOT" w:eastAsia="Tahoma" w:hAnsi="DINOT" w:cs="DINOT"/>
                <w:sz w:val="22"/>
                <w:szCs w:val="22"/>
              </w:rPr>
              <w:t>Clarify your vision for the pathway.</w:t>
            </w:r>
          </w:p>
          <w:p w14:paraId="46E91368" w14:textId="5DB5F8F6" w:rsidR="00E851BD" w:rsidRPr="00591A49" w:rsidRDefault="00A47977" w:rsidP="26DBC9E3">
            <w:pPr>
              <w:pStyle w:val="ListParagraph"/>
              <w:numPr>
                <w:ilvl w:val="0"/>
                <w:numId w:val="26"/>
              </w:numPr>
              <w:spacing w:before="60" w:after="60" w:line="276" w:lineRule="auto"/>
              <w:contextualSpacing w:val="0"/>
              <w:rPr>
                <w:rFonts w:ascii="DINOT" w:eastAsia="Tahoma" w:hAnsi="DINOT" w:cs="DINOT"/>
                <w:color w:val="000000"/>
                <w:sz w:val="22"/>
                <w:szCs w:val="22"/>
              </w:rPr>
            </w:pPr>
            <w:r w:rsidRPr="00A47977">
              <w:rPr>
                <w:rFonts w:ascii="DINOT" w:eastAsia="Tahoma" w:hAnsi="DINOT" w:cs="DINOT"/>
                <w:sz w:val="22"/>
                <w:szCs w:val="22"/>
              </w:rPr>
              <w:t xml:space="preserve">Reflect on a highlight or challenge you experienced during the </w:t>
            </w:r>
            <w:r w:rsidR="00A36BDA">
              <w:rPr>
                <w:rFonts w:ascii="DINOT" w:eastAsia="Tahoma" w:hAnsi="DINOT" w:cs="DINOT"/>
                <w:sz w:val="22"/>
                <w:szCs w:val="22"/>
              </w:rPr>
              <w:t>YOP</w:t>
            </w:r>
            <w:r w:rsidRPr="00A47977">
              <w:rPr>
                <w:rFonts w:ascii="DINOT" w:eastAsia="Tahoma" w:hAnsi="DINOT" w:cs="DINOT"/>
                <w:sz w:val="22"/>
                <w:szCs w:val="22"/>
              </w:rPr>
              <w:t xml:space="preserve"> process and how you resolved it.</w:t>
            </w:r>
          </w:p>
        </w:tc>
      </w:tr>
      <w:tr w:rsidR="00E851BD" w:rsidRPr="00591A49" w14:paraId="4A3CD1F6" w14:textId="77777777" w:rsidTr="006967F3">
        <w:trPr>
          <w:trHeight w:val="413"/>
          <w:jc w:val="center"/>
        </w:trPr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878B4" w14:textId="7103A59D" w:rsidR="00E851BD" w:rsidRPr="00591A49" w:rsidRDefault="6947B684" w:rsidP="00615729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sz w:val="22"/>
                <w:szCs w:val="22"/>
              </w:rPr>
              <w:t>2 min.</w:t>
            </w:r>
          </w:p>
        </w:tc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14:paraId="636B47B6" w14:textId="2AEADEAC" w:rsidR="00E851BD" w:rsidRPr="00591A49" w:rsidRDefault="6947B684" w:rsidP="26DBC9E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b/>
                <w:bCs/>
                <w:color w:val="000000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>NAF</w:t>
            </w:r>
            <w:r w:rsidR="00714590"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 xml:space="preserve">Design </w:t>
            </w:r>
            <w:r w:rsidR="0093296F"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>Overview</w:t>
            </w:r>
          </w:p>
          <w:p w14:paraId="3D60EBA4" w14:textId="5A80AB17" w:rsidR="00E851BD" w:rsidRPr="00591A49" w:rsidRDefault="00A35CFD" w:rsidP="26DBC9E3">
            <w:pPr>
              <w:widowControl w:val="0"/>
              <w:numPr>
                <w:ilvl w:val="0"/>
                <w:numId w:val="22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color w:val="000000"/>
                <w:sz w:val="22"/>
                <w:szCs w:val="22"/>
              </w:rPr>
            </w:pPr>
            <w:r w:rsidRPr="00A35CF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NAF Design elements and essential practices</w:t>
            </w:r>
            <w:r w:rsidR="00AF27E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.</w:t>
            </w:r>
          </w:p>
        </w:tc>
      </w:tr>
      <w:tr w:rsidR="00E851BD" w:rsidRPr="00591A49" w14:paraId="0910B780" w14:textId="77777777" w:rsidTr="006967F3">
        <w:trPr>
          <w:trHeight w:val="1426"/>
          <w:jc w:val="center"/>
        </w:trPr>
        <w:tc>
          <w:tcPr>
            <w:tcW w:w="450" w:type="dxa"/>
            <w:tcBorders>
              <w:top w:val="nil"/>
              <w:bottom w:val="single" w:sz="4" w:space="0" w:color="auto"/>
            </w:tcBorders>
            <w:vAlign w:val="center"/>
          </w:tcPr>
          <w:p w14:paraId="1A4FACFA" w14:textId="77777777" w:rsidR="00E851BD" w:rsidRPr="00591A49" w:rsidRDefault="6947B684" w:rsidP="26DBC9E3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sz w:val="22"/>
                <w:szCs w:val="22"/>
              </w:rPr>
              <w:t>45 min.</w:t>
            </w:r>
          </w:p>
        </w:tc>
        <w:tc>
          <w:tcPr>
            <w:tcW w:w="10260" w:type="dxa"/>
            <w:tcBorders>
              <w:top w:val="nil"/>
              <w:bottom w:val="single" w:sz="4" w:space="0" w:color="auto"/>
            </w:tcBorders>
          </w:tcPr>
          <w:p w14:paraId="7DABA7CB" w14:textId="645D577A" w:rsidR="00E851BD" w:rsidRPr="00591A49" w:rsidRDefault="0047098C" w:rsidP="26DBC9E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 xml:space="preserve">Academy Quality Process: </w:t>
            </w:r>
            <w:r w:rsidR="00714590"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>Review</w:t>
            </w:r>
            <w:r w:rsidR="6947B684"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 xml:space="preserve"> YOP Assessment </w:t>
            </w:r>
            <w:r w:rsidR="00714590"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 xml:space="preserve">Results </w:t>
            </w:r>
            <w:r w:rsidR="6947B684"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 xml:space="preserve">– </w:t>
            </w:r>
            <w:hyperlink r:id="rId12" w:history="1">
              <w:r w:rsidR="6947B684" w:rsidRPr="00900D68">
                <w:rPr>
                  <w:rStyle w:val="Hyperlink"/>
                  <w:rFonts w:ascii="DINOT" w:eastAsia="Tahoma" w:hAnsi="DINOT" w:cs="DINOT"/>
                  <w:b/>
                  <w:bCs/>
                  <w:color w:val="00B050"/>
                  <w:sz w:val="22"/>
                  <w:szCs w:val="22"/>
                </w:rPr>
                <w:t>Live in ASH</w:t>
              </w:r>
            </w:hyperlink>
          </w:p>
          <w:p w14:paraId="61FAC659" w14:textId="409CF120" w:rsidR="002F345D" w:rsidRPr="002F345D" w:rsidRDefault="6947B684" w:rsidP="00781AF5">
            <w:pPr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color w:val="000000"/>
                <w:sz w:val="22"/>
                <w:szCs w:val="22"/>
              </w:rPr>
            </w:pPr>
            <w:r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Member </w:t>
            </w:r>
            <w:r w:rsidR="31AE55BA"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of </w:t>
            </w:r>
            <w:r w:rsidR="4A6A3EBB"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the </w:t>
            </w:r>
            <w:r w:rsidR="005D6EC9"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Academy Design Team</w:t>
            </w:r>
            <w:r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 discusses the </w:t>
            </w:r>
            <w:r w:rsidR="4A6A3EBB"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evidence for </w:t>
            </w:r>
            <w:r w:rsidR="005D6EC9"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each NAF </w:t>
            </w:r>
            <w:r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standard</w:t>
            </w:r>
            <w:r w:rsidR="00A47977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,</w:t>
            </w:r>
            <w:r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 </w:t>
            </w:r>
            <w:r w:rsidR="002F345D"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describes academy practices, and identifies areas for improvement to receive associated support and resources</w:t>
            </w:r>
            <w:r w:rsidR="002F345D"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.</w:t>
            </w:r>
          </w:p>
          <w:p w14:paraId="4712DEE2" w14:textId="0248F65A" w:rsidR="00E851BD" w:rsidRPr="002F345D" w:rsidRDefault="6947B684" w:rsidP="00781AF5">
            <w:pPr>
              <w:widowControl w:val="0"/>
              <w:numPr>
                <w:ilvl w:val="0"/>
                <w:numId w:val="23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color w:val="000000"/>
                <w:sz w:val="22"/>
                <w:szCs w:val="22"/>
              </w:rPr>
            </w:pPr>
            <w:r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PM identifies strategic actions requir</w:t>
            </w:r>
            <w:r w:rsidR="4A6A3EBB"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ing</w:t>
            </w:r>
            <w:r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 clarification</w:t>
            </w:r>
            <w:r w:rsidR="00E60ADB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 before finalizing the</w:t>
            </w:r>
            <w:r w:rsidR="007D49F8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 score</w:t>
            </w:r>
            <w:r w:rsidRPr="002F345D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.</w:t>
            </w:r>
          </w:p>
          <w:p w14:paraId="45A293E6" w14:textId="46557EE6" w:rsidR="00E851BD" w:rsidRPr="004956F8" w:rsidRDefault="6947B684" w:rsidP="00C76D6F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i/>
                <w:iCs/>
                <w:color w:val="000000"/>
                <w:sz w:val="22"/>
                <w:szCs w:val="22"/>
              </w:rPr>
            </w:pPr>
            <w:r w:rsidRPr="004956F8">
              <w:rPr>
                <w:rFonts w:ascii="DINOT" w:eastAsia="Tahoma" w:hAnsi="DINOT" w:cs="DINOT"/>
                <w:i/>
                <w:iCs/>
                <w:color w:val="000000" w:themeColor="text1"/>
                <w:sz w:val="22"/>
                <w:szCs w:val="22"/>
              </w:rPr>
              <w:t>Note: A final score of</w:t>
            </w:r>
            <w:r w:rsidR="2D23C246" w:rsidRPr="004956F8">
              <w:rPr>
                <w:rFonts w:ascii="DINOT" w:eastAsia="Tahoma" w:hAnsi="DINOT" w:cs="DINOT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004956F8">
              <w:rPr>
                <w:rFonts w:ascii="DINOT" w:eastAsia="Tahoma" w:hAnsi="DINOT" w:cs="DINOT"/>
                <w:i/>
                <w:iCs/>
                <w:color w:val="000000" w:themeColor="text1"/>
                <w:sz w:val="22"/>
                <w:szCs w:val="22"/>
              </w:rPr>
              <w:t xml:space="preserve">15 or above confirms </w:t>
            </w:r>
            <w:r w:rsidR="00714590" w:rsidRPr="004956F8">
              <w:rPr>
                <w:rFonts w:ascii="DINOT" w:eastAsia="Tahoma" w:hAnsi="DINOT" w:cs="DINOT"/>
                <w:i/>
                <w:iCs/>
                <w:color w:val="000000" w:themeColor="text1"/>
                <w:sz w:val="22"/>
                <w:szCs w:val="22"/>
              </w:rPr>
              <w:t>eligibility to join the academy network</w:t>
            </w:r>
            <w:r w:rsidRPr="004956F8">
              <w:rPr>
                <w:rFonts w:ascii="DINOT" w:eastAsia="Tahoma" w:hAnsi="DINOT" w:cs="DINOT"/>
                <w:i/>
                <w:iCs/>
                <w:color w:val="000000" w:themeColor="text1"/>
                <w:sz w:val="22"/>
                <w:szCs w:val="22"/>
              </w:rPr>
              <w:t>.</w:t>
            </w:r>
          </w:p>
        </w:tc>
      </w:tr>
      <w:tr w:rsidR="00E851BD" w:rsidRPr="00591A49" w14:paraId="5B54EC7E" w14:textId="77777777" w:rsidTr="00D13FEB">
        <w:trPr>
          <w:trHeight w:val="2960"/>
          <w:jc w:val="center"/>
        </w:trPr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25EE7D" w14:textId="45FBDE13" w:rsidR="00E851BD" w:rsidRPr="00591A49" w:rsidRDefault="6947B684" w:rsidP="26DBC9E3">
            <w:pPr>
              <w:tabs>
                <w:tab w:val="right" w:pos="540"/>
                <w:tab w:val="center" w:pos="720"/>
                <w:tab w:val="left" w:pos="900"/>
              </w:tabs>
              <w:suppressAutoHyphens/>
              <w:autoSpaceDE w:val="0"/>
              <w:autoSpaceDN w:val="0"/>
              <w:adjustRightInd w:val="0"/>
              <w:spacing w:before="60" w:after="60" w:line="276" w:lineRule="auto"/>
              <w:jc w:val="center"/>
              <w:textAlignment w:val="center"/>
              <w:rPr>
                <w:rFonts w:ascii="DINOT" w:eastAsia="Tahoma" w:hAnsi="DINOT" w:cs="DINOT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sz w:val="22"/>
                <w:szCs w:val="22"/>
              </w:rPr>
              <w:t>15 min.</w:t>
            </w:r>
          </w:p>
        </w:tc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14:paraId="233AFB24" w14:textId="01DFE816" w:rsidR="00E851BD" w:rsidRPr="00591A49" w:rsidRDefault="6947B684" w:rsidP="26DBC9E3">
            <w:pPr>
              <w:widowControl w:val="0"/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b/>
                <w:bCs/>
                <w:color w:val="000000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b/>
                <w:bCs/>
                <w:color w:val="000000" w:themeColor="text1"/>
                <w:sz w:val="22"/>
                <w:szCs w:val="22"/>
              </w:rPr>
              <w:t>Next Steps</w:t>
            </w:r>
          </w:p>
          <w:p w14:paraId="27C71842" w14:textId="1C9FF7F5" w:rsidR="00E851BD" w:rsidRPr="00591A49" w:rsidRDefault="14CBBE83" w:rsidP="26DBC9E3">
            <w:pPr>
              <w:widowControl w:val="0"/>
              <w:numPr>
                <w:ilvl w:val="0"/>
                <w:numId w:val="2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color w:val="000000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Celebrate! </w:t>
            </w:r>
            <w:r w:rsidR="64962B94"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Consider p</w:t>
            </w:r>
            <w:r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lan</w:t>
            </w:r>
            <w:r w:rsidR="64962B94"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ning</w:t>
            </w:r>
            <w:r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 an official academy launch</w:t>
            </w:r>
            <w:r w:rsidR="00714590"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 event</w:t>
            </w:r>
            <w:r w:rsidR="6758E524"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:</w:t>
            </w:r>
          </w:p>
          <w:p w14:paraId="504197B4" w14:textId="77777777" w:rsidR="003E34AA" w:rsidRPr="003E34AA" w:rsidRDefault="003E34AA" w:rsidP="003E34AA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</w:pPr>
            <w:r w:rsidRPr="003E34AA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Banner hanging ceremony or ribbon </w:t>
            </w:r>
            <w:proofErr w:type="gramStart"/>
            <w:r w:rsidRPr="003E34AA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cutting</w:t>
            </w:r>
            <w:proofErr w:type="gramEnd"/>
          </w:p>
          <w:p w14:paraId="7F65AC81" w14:textId="77777777" w:rsidR="003E34AA" w:rsidRPr="003E34AA" w:rsidRDefault="003E34AA" w:rsidP="003E34AA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</w:pPr>
            <w:r w:rsidRPr="003E34AA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Host a new student orientation before school </w:t>
            </w:r>
            <w:proofErr w:type="gramStart"/>
            <w:r w:rsidRPr="003E34AA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starts</w:t>
            </w:r>
            <w:proofErr w:type="gramEnd"/>
            <w:r w:rsidRPr="003E34AA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 </w:t>
            </w:r>
          </w:p>
          <w:p w14:paraId="7A97C214" w14:textId="77777777" w:rsidR="003E34AA" w:rsidRPr="003E34AA" w:rsidRDefault="003E34AA" w:rsidP="003E34AA">
            <w:pPr>
              <w:widowControl w:val="0"/>
              <w:numPr>
                <w:ilvl w:val="0"/>
                <w:numId w:val="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textAlignment w:val="center"/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</w:pPr>
            <w:r w:rsidRPr="003E34AA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Prepare a press release to announce the academy </w:t>
            </w:r>
            <w:proofErr w:type="gramStart"/>
            <w:r w:rsidRPr="003E34AA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opening</w:t>
            </w:r>
            <w:proofErr w:type="gramEnd"/>
          </w:p>
          <w:p w14:paraId="0F8DC04A" w14:textId="09566205" w:rsidR="00E851BD" w:rsidRPr="00591A49" w:rsidRDefault="6947B684" w:rsidP="26DBC9E3">
            <w:pPr>
              <w:pStyle w:val="ListParagraph"/>
              <w:widowControl w:val="0"/>
              <w:numPr>
                <w:ilvl w:val="0"/>
                <w:numId w:val="44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eastAsia="Tahoma" w:hAnsi="DINOT" w:cs="DINOT"/>
                <w:color w:val="000000"/>
                <w:sz w:val="22"/>
                <w:szCs w:val="22"/>
              </w:rPr>
            </w:pPr>
            <w:r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Schedule a strategic planning meeting</w:t>
            </w:r>
            <w:r w:rsidR="00267834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 at the start of the new </w:t>
            </w:r>
            <w:r w:rsidR="00D13FEB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school year</w:t>
            </w:r>
            <w:r w:rsidR="6758E524" w:rsidRPr="00591A49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:</w:t>
            </w:r>
          </w:p>
          <w:p w14:paraId="28CE1C52" w14:textId="53E385E5" w:rsidR="001C26B8" w:rsidRPr="001C26B8" w:rsidRDefault="0037260F" w:rsidP="26DBC9E3">
            <w:pPr>
              <w:pStyle w:val="ListParagraph"/>
              <w:widowControl w:val="0"/>
              <w:numPr>
                <w:ilvl w:val="0"/>
                <w:numId w:val="4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eastAsia="Tahoma" w:hAnsi="DINOT" w:cs="DINOT"/>
                <w:color w:val="000000"/>
                <w:sz w:val="22"/>
                <w:szCs w:val="22"/>
              </w:rPr>
            </w:pPr>
            <w:r w:rsidRPr="0037260F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Use graduation recommendations to update and operationalize the academy design </w:t>
            </w:r>
            <w:proofErr w:type="gramStart"/>
            <w:r w:rsidRPr="0037260F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plan</w:t>
            </w:r>
            <w:proofErr w:type="gramEnd"/>
          </w:p>
          <w:p w14:paraId="1AEB98E3" w14:textId="34241967" w:rsidR="00E851BD" w:rsidRPr="001C26B8" w:rsidRDefault="00996902" w:rsidP="001C26B8">
            <w:pPr>
              <w:pStyle w:val="ListParagraph"/>
              <w:widowControl w:val="0"/>
              <w:numPr>
                <w:ilvl w:val="0"/>
                <w:numId w:val="45"/>
              </w:numPr>
              <w:suppressAutoHyphens/>
              <w:autoSpaceDE w:val="0"/>
              <w:autoSpaceDN w:val="0"/>
              <w:adjustRightInd w:val="0"/>
              <w:spacing w:before="60" w:after="60" w:line="276" w:lineRule="auto"/>
              <w:contextualSpacing w:val="0"/>
              <w:textAlignment w:val="center"/>
              <w:rPr>
                <w:rFonts w:ascii="DINOT" w:eastAsia="Tahoma" w:hAnsi="DINOT" w:cs="DINOT"/>
                <w:color w:val="000000"/>
                <w:sz w:val="22"/>
                <w:szCs w:val="22"/>
              </w:rPr>
            </w:pPr>
            <w:r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Identify growth areas and u</w:t>
            </w:r>
            <w:r w:rsidR="0002512F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 xml:space="preserve">pdate your Action Plan </w:t>
            </w:r>
            <w:r w:rsidR="00142DF3">
              <w:rPr>
                <w:rFonts w:ascii="DINOT" w:eastAsia="Tahoma" w:hAnsi="DINOT" w:cs="DINOT"/>
                <w:color w:val="000000" w:themeColor="text1"/>
                <w:sz w:val="22"/>
                <w:szCs w:val="22"/>
              </w:rPr>
              <w:t>with goals and strategic actions</w:t>
            </w:r>
          </w:p>
        </w:tc>
      </w:tr>
      <w:bookmarkEnd w:id="0"/>
    </w:tbl>
    <w:p w14:paraId="3290524B" w14:textId="77777777" w:rsidR="0093296F" w:rsidRPr="00A37520" w:rsidRDefault="0093296F" w:rsidP="26DBC9E3">
      <w:pPr>
        <w:spacing w:after="160" w:line="259" w:lineRule="auto"/>
        <w:rPr>
          <w:rFonts w:eastAsia="Tahoma"/>
        </w:rPr>
      </w:pPr>
      <w:r w:rsidRPr="26DBC9E3">
        <w:rPr>
          <w:rFonts w:eastAsia="Tahoma"/>
        </w:rPr>
        <w:br w:type="page"/>
      </w:r>
    </w:p>
    <w:p w14:paraId="70B68176" w14:textId="77777777" w:rsidR="0093296F" w:rsidRPr="00A37520" w:rsidRDefault="0093296F" w:rsidP="26DBC9E3">
      <w:pPr>
        <w:spacing w:after="160" w:line="259" w:lineRule="auto"/>
        <w:rPr>
          <w:rFonts w:eastAsia="Tahoma"/>
        </w:rPr>
      </w:pPr>
    </w:p>
    <w:p w14:paraId="24916DF3" w14:textId="77777777" w:rsidR="0093296F" w:rsidRPr="00A37520" w:rsidRDefault="0093296F" w:rsidP="26DBC9E3">
      <w:pPr>
        <w:jc w:val="center"/>
        <w:rPr>
          <w:rFonts w:eastAsia="Tahoma"/>
          <w:color w:val="32B04A"/>
          <w:sz w:val="28"/>
          <w:szCs w:val="28"/>
        </w:rPr>
      </w:pPr>
      <w:r w:rsidRPr="26DBC9E3">
        <w:rPr>
          <w:rFonts w:eastAsia="Tahoma"/>
          <w:color w:val="32B04A"/>
          <w:sz w:val="28"/>
          <w:szCs w:val="28"/>
        </w:rPr>
        <w:t>Notes – Ideas – Action Items</w:t>
      </w:r>
    </w:p>
    <w:p w14:paraId="7A33D446" w14:textId="77777777" w:rsidR="0093296F" w:rsidRPr="00A37520" w:rsidRDefault="0093296F" w:rsidP="26DBC9E3">
      <w:pPr>
        <w:rPr>
          <w:rFonts w:eastAsia="Tahoma"/>
          <w:sz w:val="22"/>
          <w:szCs w:val="22"/>
        </w:rPr>
      </w:pPr>
    </w:p>
    <w:p w14:paraId="316368D5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4DB98054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607D0542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373FA0A6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1F02DAD2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4B916DF3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2533DDF1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51D63826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2234DC3A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60F16F6A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294C2740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698A91BF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040641E1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7F1A0104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23A60412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p w14:paraId="32F6E5B4" w14:textId="77777777" w:rsidR="0093296F" w:rsidRPr="00A37520" w:rsidRDefault="0093296F" w:rsidP="0093296F">
      <w:pPr>
        <w:rPr>
          <w:rFonts w:ascii="DINOT" w:eastAsia="Tahoma" w:hAnsi="DINOT" w:cs="DINOT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3296F" w:rsidRPr="00A37520" w14:paraId="087F34F6" w14:textId="77777777" w:rsidTr="0093296F">
        <w:trPr>
          <w:trHeight w:val="198"/>
        </w:trPr>
        <w:tc>
          <w:tcPr>
            <w:tcW w:w="10790" w:type="dxa"/>
            <w:vAlign w:val="bottom"/>
          </w:tcPr>
          <w:p w14:paraId="44D708F3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3A172587" w14:textId="77777777" w:rsidTr="0093296F">
        <w:trPr>
          <w:trHeight w:val="152"/>
        </w:trPr>
        <w:tc>
          <w:tcPr>
            <w:tcW w:w="10790" w:type="dxa"/>
            <w:vAlign w:val="bottom"/>
          </w:tcPr>
          <w:p w14:paraId="131F7D50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2BCAAABC" w14:textId="77777777" w:rsidTr="0093296F">
        <w:trPr>
          <w:trHeight w:val="305"/>
        </w:trPr>
        <w:tc>
          <w:tcPr>
            <w:tcW w:w="10790" w:type="dxa"/>
            <w:vAlign w:val="bottom"/>
          </w:tcPr>
          <w:p w14:paraId="2507801D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633D4966" w14:textId="77777777" w:rsidTr="0093296F">
        <w:trPr>
          <w:trHeight w:val="188"/>
        </w:trPr>
        <w:tc>
          <w:tcPr>
            <w:tcW w:w="10790" w:type="dxa"/>
            <w:vAlign w:val="bottom"/>
          </w:tcPr>
          <w:p w14:paraId="1904ABBE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67EBF6F" w14:textId="77777777" w:rsidTr="0093296F">
        <w:trPr>
          <w:trHeight w:val="152"/>
        </w:trPr>
        <w:tc>
          <w:tcPr>
            <w:tcW w:w="10790" w:type="dxa"/>
            <w:vAlign w:val="bottom"/>
          </w:tcPr>
          <w:p w14:paraId="4135C2CB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527E3DE" w14:textId="77777777" w:rsidTr="0093296F">
        <w:trPr>
          <w:trHeight w:val="215"/>
        </w:trPr>
        <w:tc>
          <w:tcPr>
            <w:tcW w:w="10790" w:type="dxa"/>
            <w:vAlign w:val="bottom"/>
          </w:tcPr>
          <w:p w14:paraId="0782EF6D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6D62636B" w14:textId="77777777" w:rsidTr="0093296F">
        <w:trPr>
          <w:trHeight w:val="170"/>
        </w:trPr>
        <w:tc>
          <w:tcPr>
            <w:tcW w:w="10790" w:type="dxa"/>
            <w:vAlign w:val="bottom"/>
          </w:tcPr>
          <w:p w14:paraId="265D8920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24A21D96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728CF50E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9D6E609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7A55D4F0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6769F4B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5443C202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0C05A395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4FC9CE8C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63B96ECD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4F6152FC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3AD2C3C8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5BDCA5D5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195DD50E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42AD9C9C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  <w:tr w:rsidR="0093296F" w:rsidRPr="00A37520" w14:paraId="4063E035" w14:textId="77777777" w:rsidTr="0093296F">
        <w:trPr>
          <w:trHeight w:val="70"/>
        </w:trPr>
        <w:tc>
          <w:tcPr>
            <w:tcW w:w="10790" w:type="dxa"/>
            <w:vAlign w:val="bottom"/>
          </w:tcPr>
          <w:p w14:paraId="3FC33F65" w14:textId="77777777" w:rsidR="0093296F" w:rsidRPr="00A37520" w:rsidRDefault="0093296F" w:rsidP="0093296F">
            <w:pPr>
              <w:spacing w:before="80" w:after="80" w:line="259" w:lineRule="auto"/>
              <w:rPr>
                <w:rFonts w:ascii="DINOT" w:eastAsia="Tahoma" w:hAnsi="DINOT" w:cs="DINOT"/>
                <w:sz w:val="22"/>
                <w:szCs w:val="22"/>
              </w:rPr>
            </w:pPr>
          </w:p>
        </w:tc>
      </w:tr>
    </w:tbl>
    <w:p w14:paraId="2772B8AF" w14:textId="77777777" w:rsidR="00E851BD" w:rsidRPr="00A37520" w:rsidRDefault="00E851BD" w:rsidP="00B97ACC">
      <w:pPr>
        <w:spacing w:after="160" w:line="259" w:lineRule="auto"/>
        <w:rPr>
          <w:rFonts w:ascii="DINOT" w:hAnsi="DINOT" w:cs="DINOT"/>
        </w:rPr>
      </w:pPr>
    </w:p>
    <w:sectPr w:rsidR="00E851BD" w:rsidRPr="00A37520" w:rsidSect="00E35452">
      <w:headerReference w:type="default" r:id="rId13"/>
      <w:footerReference w:type="default" r:id="rId14"/>
      <w:footerReference w:type="first" r:id="rId15"/>
      <w:pgSz w:w="12240" w:h="15840"/>
      <w:pgMar w:top="720" w:right="720" w:bottom="360" w:left="720" w:header="720" w:footer="1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89643B" w14:textId="77777777" w:rsidR="00E35452" w:rsidRDefault="00E35452" w:rsidP="00AE3A33">
      <w:r>
        <w:separator/>
      </w:r>
    </w:p>
  </w:endnote>
  <w:endnote w:type="continuationSeparator" w:id="0">
    <w:p w14:paraId="033BD7C2" w14:textId="77777777" w:rsidR="00E35452" w:rsidRDefault="00E35452" w:rsidP="00AE3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5F2A00" w14:textId="49957019" w:rsidR="00485C52" w:rsidRDefault="00485C5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F9C2E5" w14:textId="296A4226" w:rsidR="00866129" w:rsidRDefault="00866129" w:rsidP="00CC735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89775B" w14:textId="77777777" w:rsidR="00E35452" w:rsidRDefault="00E35452" w:rsidP="00AE3A33">
      <w:r>
        <w:separator/>
      </w:r>
    </w:p>
  </w:footnote>
  <w:footnote w:type="continuationSeparator" w:id="0">
    <w:p w14:paraId="0B84AC52" w14:textId="77777777" w:rsidR="00E35452" w:rsidRDefault="00E35452" w:rsidP="00AE3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AADACD" w14:textId="77777777" w:rsidR="00B97ACC" w:rsidRPr="00714590" w:rsidRDefault="00B97ACC" w:rsidP="00455DCD">
    <w:pPr>
      <w:pStyle w:val="Header"/>
      <w:tabs>
        <w:tab w:val="clear" w:pos="4680"/>
        <w:tab w:val="clear" w:pos="9360"/>
        <w:tab w:val="left" w:pos="9540"/>
        <w:tab w:val="left" w:pos="10050"/>
      </w:tabs>
      <w:rPr>
        <w:rFonts w:ascii="DINOT" w:hAnsi="DINOT" w:cs="DINOT"/>
        <w:b/>
        <w:bCs/>
        <w:sz w:val="44"/>
        <w:szCs w:val="44"/>
      </w:rPr>
    </w:pPr>
    <w:r w:rsidRPr="00714590">
      <w:rPr>
        <w:rFonts w:ascii="DINOT" w:hAnsi="DINOT" w:cs="DINOT"/>
        <w:noProof/>
      </w:rPr>
      <w:drawing>
        <wp:anchor distT="0" distB="0" distL="0" distR="0" simplePos="0" relativeHeight="251662336" behindDoc="0" locked="0" layoutInCell="1" allowOverlap="1" wp14:anchorId="4D3A7F0E" wp14:editId="582929A1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1199514" cy="548637"/>
          <wp:effectExtent l="0" t="0" r="1270" b="4445"/>
          <wp:wrapNone/>
          <wp:docPr id="21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9514" cy="548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14590">
      <w:rPr>
        <w:rFonts w:ascii="DINOT" w:hAnsi="DINOT" w:cs="DINOT"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E2EF4C2" wp14:editId="2A708634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3" style="position:absolute;margin-left:559.95pt;margin-top:0;width:611.15pt;height: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spid="_x0000_s1026" fillcolor="#31af49" stroked="f" w14:anchorId="4EC9A36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>
              <w10:wrap anchorx="page" anchory="page"/>
            </v:rect>
          </w:pict>
        </mc:Fallback>
      </mc:AlternateContent>
    </w:r>
    <w:r w:rsidRPr="00714590">
      <w:rPr>
        <w:rFonts w:ascii="DINOT" w:hAnsi="DINOT" w:cs="DINOT"/>
        <w:b/>
        <w:bCs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9D9368F" wp14:editId="5D0ED23B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3" style="position:absolute;margin-left:559.95pt;margin-top:0;width:611.15pt;height:7.6pt;z-index:-2516551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spid="_x0000_s1026" fillcolor="#31af49" stroked="f" w14:anchorId="0BE12ED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>
              <w10:wrap anchorx="page" anchory="page"/>
            </v:rect>
          </w:pict>
        </mc:Fallback>
      </mc:AlternateContent>
    </w:r>
    <w:r w:rsidRPr="00714590">
      <w:rPr>
        <w:rFonts w:ascii="DINOT" w:hAnsi="DINOT" w:cs="DINOT"/>
        <w:b/>
        <w:bCs/>
        <w:sz w:val="44"/>
        <w:szCs w:val="44"/>
      </w:rPr>
      <w:t>Emerging Academies</w:t>
    </w:r>
  </w:p>
  <w:p w14:paraId="6461986F" w14:textId="75C7B29C" w:rsidR="00B97ACC" w:rsidRPr="00714590" w:rsidRDefault="00B97ACC" w:rsidP="00455DCD">
    <w:pPr>
      <w:pStyle w:val="Header"/>
      <w:rPr>
        <w:rFonts w:ascii="DINOT" w:hAnsi="DINOT" w:cs="DINOT"/>
      </w:rPr>
    </w:pPr>
    <w:r w:rsidRPr="00714590">
      <w:rPr>
        <w:rFonts w:ascii="DINOT" w:hAnsi="DINOT" w:cs="DINOT"/>
        <w:noProof/>
        <w:color w:val="32B04A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CA409D0" wp14:editId="5C19250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3" style="position:absolute;margin-left:559.95pt;margin-top:0;width:611.15pt;height:7.6pt;z-index:-2516561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top" o:spid="_x0000_s1026" fillcolor="#31af49" stroked="f" w14:anchorId="4DFFE22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QYNbw2wAAAAUBAAAPAAAAAAAAAAAAAAAAAEMEAABkcnMvZG93bnJldi54&#10;bWxQSwUGAAAAAAQABADzAAAASwUAAAAA&#10;">
              <w10:wrap anchorx="page" anchory="page"/>
            </v:rect>
          </w:pict>
        </mc:Fallback>
      </mc:AlternateContent>
    </w:r>
    <w:r w:rsidRPr="00714590">
      <w:rPr>
        <w:rFonts w:ascii="DINOT" w:eastAsia="Tahoma" w:hAnsi="DINOT" w:cs="DINOT"/>
        <w:b/>
        <w:bCs/>
        <w:color w:val="32B04A"/>
        <w:sz w:val="28"/>
        <w:szCs w:val="28"/>
      </w:rPr>
      <w:t xml:space="preserve">Year of Planning </w:t>
    </w:r>
    <w:r w:rsidR="007F0BA6" w:rsidRPr="00714590">
      <w:rPr>
        <w:rFonts w:ascii="DINOT" w:eastAsia="Tahoma" w:hAnsi="DINOT" w:cs="DINOT"/>
        <w:b/>
        <w:bCs/>
        <w:color w:val="32B04A"/>
        <w:sz w:val="28"/>
        <w:szCs w:val="28"/>
      </w:rPr>
      <w:t>Progr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F79B3"/>
    <w:multiLevelType w:val="hybridMultilevel"/>
    <w:tmpl w:val="3140F0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83CFB"/>
    <w:multiLevelType w:val="hybridMultilevel"/>
    <w:tmpl w:val="A2E0F7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4C0389"/>
    <w:multiLevelType w:val="hybridMultilevel"/>
    <w:tmpl w:val="ACC80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02C0F"/>
    <w:multiLevelType w:val="hybridMultilevel"/>
    <w:tmpl w:val="0FA8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A3DA0"/>
    <w:multiLevelType w:val="hybridMultilevel"/>
    <w:tmpl w:val="E436AF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F21ED"/>
    <w:multiLevelType w:val="hybridMultilevel"/>
    <w:tmpl w:val="821C0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E22950"/>
    <w:multiLevelType w:val="hybridMultilevel"/>
    <w:tmpl w:val="1C9CD3EE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F576A"/>
    <w:multiLevelType w:val="hybridMultilevel"/>
    <w:tmpl w:val="78700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3D555B"/>
    <w:multiLevelType w:val="hybridMultilevel"/>
    <w:tmpl w:val="AC12D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A50CD"/>
    <w:multiLevelType w:val="hybridMultilevel"/>
    <w:tmpl w:val="FE62A5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B01B6"/>
    <w:multiLevelType w:val="hybridMultilevel"/>
    <w:tmpl w:val="B47C85B6"/>
    <w:lvl w:ilvl="0" w:tplc="04090005">
      <w:start w:val="1"/>
      <w:numFmt w:val="bullet"/>
      <w:lvlText w:val=""/>
      <w:lvlJc w:val="left"/>
      <w:pPr>
        <w:ind w:left="150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3" w:hanging="360"/>
      </w:pPr>
      <w:rPr>
        <w:rFonts w:ascii="Wingdings" w:hAnsi="Wingdings" w:hint="default"/>
      </w:rPr>
    </w:lvl>
  </w:abstractNum>
  <w:abstractNum w:abstractNumId="11" w15:restartNumberingAfterBreak="0">
    <w:nsid w:val="1C2F6986"/>
    <w:multiLevelType w:val="hybridMultilevel"/>
    <w:tmpl w:val="480C44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F11B7"/>
    <w:multiLevelType w:val="hybridMultilevel"/>
    <w:tmpl w:val="B3D8E12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C77345"/>
    <w:multiLevelType w:val="hybridMultilevel"/>
    <w:tmpl w:val="BA9099DC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8A7696"/>
    <w:multiLevelType w:val="hybridMultilevel"/>
    <w:tmpl w:val="322C0A90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C5503"/>
    <w:multiLevelType w:val="hybridMultilevel"/>
    <w:tmpl w:val="318AD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162853"/>
    <w:multiLevelType w:val="hybridMultilevel"/>
    <w:tmpl w:val="A79A591E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73DE2"/>
    <w:multiLevelType w:val="hybridMultilevel"/>
    <w:tmpl w:val="7BCCA432"/>
    <w:lvl w:ilvl="0" w:tplc="9E1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D5580"/>
    <w:multiLevelType w:val="hybridMultilevel"/>
    <w:tmpl w:val="0F6ABF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EDB4717"/>
    <w:multiLevelType w:val="hybridMultilevel"/>
    <w:tmpl w:val="7D70A9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AA7817"/>
    <w:multiLevelType w:val="hybridMultilevel"/>
    <w:tmpl w:val="C09254A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4D03AC7"/>
    <w:multiLevelType w:val="hybridMultilevel"/>
    <w:tmpl w:val="09F4467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4F8547B"/>
    <w:multiLevelType w:val="hybridMultilevel"/>
    <w:tmpl w:val="8A24F16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6A10033"/>
    <w:multiLevelType w:val="hybridMultilevel"/>
    <w:tmpl w:val="231C40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582219"/>
    <w:multiLevelType w:val="hybridMultilevel"/>
    <w:tmpl w:val="96EEA0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ED82F8D"/>
    <w:multiLevelType w:val="hybridMultilevel"/>
    <w:tmpl w:val="F9F48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0E6DEB"/>
    <w:multiLevelType w:val="hybridMultilevel"/>
    <w:tmpl w:val="24B47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1F0E6E"/>
    <w:multiLevelType w:val="hybridMultilevel"/>
    <w:tmpl w:val="B5AABFD8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320C96"/>
    <w:multiLevelType w:val="hybridMultilevel"/>
    <w:tmpl w:val="FED03266"/>
    <w:lvl w:ilvl="0" w:tplc="D6CCD1E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4DD05B3"/>
    <w:multiLevelType w:val="hybridMultilevel"/>
    <w:tmpl w:val="95600B1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7775E8B"/>
    <w:multiLevelType w:val="hybridMultilevel"/>
    <w:tmpl w:val="77AC80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2A5EB8"/>
    <w:multiLevelType w:val="hybridMultilevel"/>
    <w:tmpl w:val="67E09A60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A82099"/>
    <w:multiLevelType w:val="hybridMultilevel"/>
    <w:tmpl w:val="A2C4C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B499C"/>
    <w:multiLevelType w:val="hybridMultilevel"/>
    <w:tmpl w:val="3CC8535E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DF3F96"/>
    <w:multiLevelType w:val="hybridMultilevel"/>
    <w:tmpl w:val="23164756"/>
    <w:lvl w:ilvl="0" w:tplc="82A6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C2742D"/>
    <w:multiLevelType w:val="hybridMultilevel"/>
    <w:tmpl w:val="4C1C4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F06FA8"/>
    <w:multiLevelType w:val="hybridMultilevel"/>
    <w:tmpl w:val="68BE9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6123D4"/>
    <w:multiLevelType w:val="hybridMultilevel"/>
    <w:tmpl w:val="2E90D0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910BFF"/>
    <w:multiLevelType w:val="hybridMultilevel"/>
    <w:tmpl w:val="59322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257D88"/>
    <w:multiLevelType w:val="hybridMultilevel"/>
    <w:tmpl w:val="FCAC165C"/>
    <w:lvl w:ilvl="0" w:tplc="783ADF9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82A6AEC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65D898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4C0951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BC3488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54ACBE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875C435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2ACAE3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D8C78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0" w15:restartNumberingAfterBreak="0">
    <w:nsid w:val="754D5718"/>
    <w:multiLevelType w:val="hybridMultilevel"/>
    <w:tmpl w:val="DD3036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67AD3"/>
    <w:multiLevelType w:val="hybridMultilevel"/>
    <w:tmpl w:val="7170771C"/>
    <w:lvl w:ilvl="0" w:tplc="9E1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940273"/>
    <w:multiLevelType w:val="hybridMultilevel"/>
    <w:tmpl w:val="66F2A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00F8C"/>
    <w:multiLevelType w:val="hybridMultilevel"/>
    <w:tmpl w:val="D1B22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8E1139"/>
    <w:multiLevelType w:val="hybridMultilevel"/>
    <w:tmpl w:val="C6B255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4878518">
    <w:abstractNumId w:val="2"/>
  </w:num>
  <w:num w:numId="2" w16cid:durableId="1134177234">
    <w:abstractNumId w:val="17"/>
  </w:num>
  <w:num w:numId="3" w16cid:durableId="1499465868">
    <w:abstractNumId w:val="26"/>
  </w:num>
  <w:num w:numId="4" w16cid:durableId="1904028267">
    <w:abstractNumId w:val="25"/>
  </w:num>
  <w:num w:numId="5" w16cid:durableId="2058045709">
    <w:abstractNumId w:val="40"/>
  </w:num>
  <w:num w:numId="6" w16cid:durableId="1271663587">
    <w:abstractNumId w:val="35"/>
  </w:num>
  <w:num w:numId="7" w16cid:durableId="804205041">
    <w:abstractNumId w:val="27"/>
  </w:num>
  <w:num w:numId="8" w16cid:durableId="85077269">
    <w:abstractNumId w:val="7"/>
  </w:num>
  <w:num w:numId="9" w16cid:durableId="1535456528">
    <w:abstractNumId w:val="33"/>
  </w:num>
  <w:num w:numId="10" w16cid:durableId="221327881">
    <w:abstractNumId w:val="18"/>
  </w:num>
  <w:num w:numId="11" w16cid:durableId="109977619">
    <w:abstractNumId w:val="3"/>
  </w:num>
  <w:num w:numId="12" w16cid:durableId="1956477496">
    <w:abstractNumId w:val="42"/>
  </w:num>
  <w:num w:numId="13" w16cid:durableId="639190828">
    <w:abstractNumId w:val="31"/>
  </w:num>
  <w:num w:numId="14" w16cid:durableId="1580483752">
    <w:abstractNumId w:val="39"/>
  </w:num>
  <w:num w:numId="15" w16cid:durableId="931619331">
    <w:abstractNumId w:val="8"/>
  </w:num>
  <w:num w:numId="16" w16cid:durableId="1917125225">
    <w:abstractNumId w:val="36"/>
  </w:num>
  <w:num w:numId="17" w16cid:durableId="659820192">
    <w:abstractNumId w:val="11"/>
  </w:num>
  <w:num w:numId="18" w16cid:durableId="468018273">
    <w:abstractNumId w:val="1"/>
  </w:num>
  <w:num w:numId="19" w16cid:durableId="2026664989">
    <w:abstractNumId w:val="21"/>
  </w:num>
  <w:num w:numId="20" w16cid:durableId="2102294949">
    <w:abstractNumId w:val="29"/>
  </w:num>
  <w:num w:numId="21" w16cid:durableId="1364480939">
    <w:abstractNumId w:val="37"/>
  </w:num>
  <w:num w:numId="22" w16cid:durableId="462310000">
    <w:abstractNumId w:val="4"/>
  </w:num>
  <w:num w:numId="23" w16cid:durableId="62140826">
    <w:abstractNumId w:val="15"/>
  </w:num>
  <w:num w:numId="24" w16cid:durableId="1606228074">
    <w:abstractNumId w:val="19"/>
  </w:num>
  <w:num w:numId="25" w16cid:durableId="191848667">
    <w:abstractNumId w:val="28"/>
  </w:num>
  <w:num w:numId="26" w16cid:durableId="1101221399">
    <w:abstractNumId w:val="30"/>
  </w:num>
  <w:num w:numId="27" w16cid:durableId="1514997401">
    <w:abstractNumId w:val="41"/>
  </w:num>
  <w:num w:numId="28" w16cid:durableId="1455244812">
    <w:abstractNumId w:val="23"/>
  </w:num>
  <w:num w:numId="29" w16cid:durableId="2110805428">
    <w:abstractNumId w:val="16"/>
  </w:num>
  <w:num w:numId="30" w16cid:durableId="58749034">
    <w:abstractNumId w:val="22"/>
  </w:num>
  <w:num w:numId="31" w16cid:durableId="507407307">
    <w:abstractNumId w:val="20"/>
  </w:num>
  <w:num w:numId="32" w16cid:durableId="729423688">
    <w:abstractNumId w:val="5"/>
  </w:num>
  <w:num w:numId="33" w16cid:durableId="91165949">
    <w:abstractNumId w:val="44"/>
  </w:num>
  <w:num w:numId="34" w16cid:durableId="1127356418">
    <w:abstractNumId w:val="32"/>
  </w:num>
  <w:num w:numId="35" w16cid:durableId="747312700">
    <w:abstractNumId w:val="38"/>
  </w:num>
  <w:num w:numId="36" w16cid:durableId="421683155">
    <w:abstractNumId w:val="43"/>
  </w:num>
  <w:num w:numId="37" w16cid:durableId="1587769480">
    <w:abstractNumId w:val="14"/>
  </w:num>
  <w:num w:numId="38" w16cid:durableId="701327837">
    <w:abstractNumId w:val="0"/>
  </w:num>
  <w:num w:numId="39" w16cid:durableId="1423841610">
    <w:abstractNumId w:val="10"/>
  </w:num>
  <w:num w:numId="40" w16cid:durableId="276254349">
    <w:abstractNumId w:val="13"/>
  </w:num>
  <w:num w:numId="41" w16cid:durableId="1757365340">
    <w:abstractNumId w:val="12"/>
  </w:num>
  <w:num w:numId="42" w16cid:durableId="797646743">
    <w:abstractNumId w:val="34"/>
  </w:num>
  <w:num w:numId="43" w16cid:durableId="1317413789">
    <w:abstractNumId w:val="6"/>
  </w:num>
  <w:num w:numId="44" w16cid:durableId="1683782250">
    <w:abstractNumId w:val="9"/>
  </w:num>
  <w:num w:numId="45" w16cid:durableId="1881671247">
    <w:abstractNumId w:val="24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zYzsDAxMLKwNDFS0lEKTi0uzszPAykwNqoFADkx4GwtAAAA"/>
  </w:docVars>
  <w:rsids>
    <w:rsidRoot w:val="00D67921"/>
    <w:rsid w:val="000025EA"/>
    <w:rsid w:val="00007830"/>
    <w:rsid w:val="000139CF"/>
    <w:rsid w:val="00016324"/>
    <w:rsid w:val="00016511"/>
    <w:rsid w:val="00021DE7"/>
    <w:rsid w:val="00024A29"/>
    <w:rsid w:val="00024C56"/>
    <w:rsid w:val="0002512F"/>
    <w:rsid w:val="000308A7"/>
    <w:rsid w:val="00031395"/>
    <w:rsid w:val="00035B77"/>
    <w:rsid w:val="00054594"/>
    <w:rsid w:val="00057543"/>
    <w:rsid w:val="00064E4E"/>
    <w:rsid w:val="00077B84"/>
    <w:rsid w:val="00085127"/>
    <w:rsid w:val="00091F22"/>
    <w:rsid w:val="000A250E"/>
    <w:rsid w:val="000A3108"/>
    <w:rsid w:val="000A5199"/>
    <w:rsid w:val="000B0E07"/>
    <w:rsid w:val="000B553F"/>
    <w:rsid w:val="000B5D51"/>
    <w:rsid w:val="000B771E"/>
    <w:rsid w:val="000C29C1"/>
    <w:rsid w:val="000C6418"/>
    <w:rsid w:val="000C7A60"/>
    <w:rsid w:val="000D252C"/>
    <w:rsid w:val="000D5F16"/>
    <w:rsid w:val="000D6BD9"/>
    <w:rsid w:val="000F1160"/>
    <w:rsid w:val="00101C5C"/>
    <w:rsid w:val="00110407"/>
    <w:rsid w:val="0011799B"/>
    <w:rsid w:val="00120A8F"/>
    <w:rsid w:val="00140259"/>
    <w:rsid w:val="001414BF"/>
    <w:rsid w:val="001426F2"/>
    <w:rsid w:val="00142DF3"/>
    <w:rsid w:val="00151454"/>
    <w:rsid w:val="00154A24"/>
    <w:rsid w:val="00161C88"/>
    <w:rsid w:val="001646B1"/>
    <w:rsid w:val="00173ED8"/>
    <w:rsid w:val="001809E2"/>
    <w:rsid w:val="00181B4B"/>
    <w:rsid w:val="0018344E"/>
    <w:rsid w:val="0018543E"/>
    <w:rsid w:val="00191709"/>
    <w:rsid w:val="001919B3"/>
    <w:rsid w:val="00192556"/>
    <w:rsid w:val="001962BD"/>
    <w:rsid w:val="001A114D"/>
    <w:rsid w:val="001A3869"/>
    <w:rsid w:val="001A6A91"/>
    <w:rsid w:val="001A6B3A"/>
    <w:rsid w:val="001B43E3"/>
    <w:rsid w:val="001B7999"/>
    <w:rsid w:val="001C2682"/>
    <w:rsid w:val="001C26B8"/>
    <w:rsid w:val="001C3823"/>
    <w:rsid w:val="001C4E03"/>
    <w:rsid w:val="001C65A5"/>
    <w:rsid w:val="001C7291"/>
    <w:rsid w:val="001D5E41"/>
    <w:rsid w:val="001E0284"/>
    <w:rsid w:val="001E1E08"/>
    <w:rsid w:val="001F2B85"/>
    <w:rsid w:val="001F687B"/>
    <w:rsid w:val="001F6EEB"/>
    <w:rsid w:val="00201A12"/>
    <w:rsid w:val="002074A0"/>
    <w:rsid w:val="00217D55"/>
    <w:rsid w:val="00222215"/>
    <w:rsid w:val="00223F8E"/>
    <w:rsid w:val="002245FA"/>
    <w:rsid w:val="00225687"/>
    <w:rsid w:val="00230093"/>
    <w:rsid w:val="00230309"/>
    <w:rsid w:val="002336AD"/>
    <w:rsid w:val="00236C15"/>
    <w:rsid w:val="0024613A"/>
    <w:rsid w:val="00252E7F"/>
    <w:rsid w:val="00253DC8"/>
    <w:rsid w:val="00263213"/>
    <w:rsid w:val="002638F4"/>
    <w:rsid w:val="00267834"/>
    <w:rsid w:val="00272574"/>
    <w:rsid w:val="00273CE3"/>
    <w:rsid w:val="00274BD8"/>
    <w:rsid w:val="00281451"/>
    <w:rsid w:val="0028150C"/>
    <w:rsid w:val="002935E9"/>
    <w:rsid w:val="002946DA"/>
    <w:rsid w:val="002A234C"/>
    <w:rsid w:val="002A2FF1"/>
    <w:rsid w:val="002B1C43"/>
    <w:rsid w:val="002B3628"/>
    <w:rsid w:val="002B5E41"/>
    <w:rsid w:val="002C22E0"/>
    <w:rsid w:val="002C5AB2"/>
    <w:rsid w:val="002D3B0C"/>
    <w:rsid w:val="002E0171"/>
    <w:rsid w:val="002F1EC4"/>
    <w:rsid w:val="002F345D"/>
    <w:rsid w:val="002F58D9"/>
    <w:rsid w:val="00300AE4"/>
    <w:rsid w:val="00310D60"/>
    <w:rsid w:val="00333C5B"/>
    <w:rsid w:val="00336B2A"/>
    <w:rsid w:val="00342801"/>
    <w:rsid w:val="003464CE"/>
    <w:rsid w:val="00346DE6"/>
    <w:rsid w:val="003625AB"/>
    <w:rsid w:val="003645FB"/>
    <w:rsid w:val="0037260F"/>
    <w:rsid w:val="00373732"/>
    <w:rsid w:val="0038510B"/>
    <w:rsid w:val="00391650"/>
    <w:rsid w:val="003916D6"/>
    <w:rsid w:val="00393A4E"/>
    <w:rsid w:val="003947D6"/>
    <w:rsid w:val="00394D40"/>
    <w:rsid w:val="003A3330"/>
    <w:rsid w:val="003A7211"/>
    <w:rsid w:val="003B4415"/>
    <w:rsid w:val="003C4A55"/>
    <w:rsid w:val="003D052E"/>
    <w:rsid w:val="003D0E9D"/>
    <w:rsid w:val="003E28D5"/>
    <w:rsid w:val="003E34AA"/>
    <w:rsid w:val="003E51A2"/>
    <w:rsid w:val="003E78A0"/>
    <w:rsid w:val="003F4C95"/>
    <w:rsid w:val="003F642B"/>
    <w:rsid w:val="00404E3C"/>
    <w:rsid w:val="00405297"/>
    <w:rsid w:val="00410425"/>
    <w:rsid w:val="004115D0"/>
    <w:rsid w:val="00414298"/>
    <w:rsid w:val="00425743"/>
    <w:rsid w:val="00433BA3"/>
    <w:rsid w:val="00435D88"/>
    <w:rsid w:val="00435FEA"/>
    <w:rsid w:val="00436DCB"/>
    <w:rsid w:val="00437682"/>
    <w:rsid w:val="004403AD"/>
    <w:rsid w:val="0045380E"/>
    <w:rsid w:val="004548D9"/>
    <w:rsid w:val="00455DCD"/>
    <w:rsid w:val="00456668"/>
    <w:rsid w:val="0046102E"/>
    <w:rsid w:val="00465196"/>
    <w:rsid w:val="004679B9"/>
    <w:rsid w:val="0047084E"/>
    <w:rsid w:val="0047098C"/>
    <w:rsid w:val="0047431E"/>
    <w:rsid w:val="00483F8D"/>
    <w:rsid w:val="00485C52"/>
    <w:rsid w:val="00485F94"/>
    <w:rsid w:val="00486715"/>
    <w:rsid w:val="00492CEA"/>
    <w:rsid w:val="004956F8"/>
    <w:rsid w:val="004A1A8C"/>
    <w:rsid w:val="004A2529"/>
    <w:rsid w:val="004A4E61"/>
    <w:rsid w:val="004C7982"/>
    <w:rsid w:val="004D2FC3"/>
    <w:rsid w:val="004D7C22"/>
    <w:rsid w:val="004E2769"/>
    <w:rsid w:val="004E44E8"/>
    <w:rsid w:val="004E64EF"/>
    <w:rsid w:val="004F37AD"/>
    <w:rsid w:val="004F7932"/>
    <w:rsid w:val="005014BB"/>
    <w:rsid w:val="00503360"/>
    <w:rsid w:val="00503C38"/>
    <w:rsid w:val="00511202"/>
    <w:rsid w:val="00515844"/>
    <w:rsid w:val="00520B6F"/>
    <w:rsid w:val="0052498A"/>
    <w:rsid w:val="00526A73"/>
    <w:rsid w:val="005277EB"/>
    <w:rsid w:val="00542BEE"/>
    <w:rsid w:val="00550336"/>
    <w:rsid w:val="00555BF2"/>
    <w:rsid w:val="00557095"/>
    <w:rsid w:val="005619FD"/>
    <w:rsid w:val="00566254"/>
    <w:rsid w:val="0056661F"/>
    <w:rsid w:val="00567412"/>
    <w:rsid w:val="005706C5"/>
    <w:rsid w:val="0057475A"/>
    <w:rsid w:val="00575D8E"/>
    <w:rsid w:val="00577FE4"/>
    <w:rsid w:val="00586071"/>
    <w:rsid w:val="005868F5"/>
    <w:rsid w:val="00590E66"/>
    <w:rsid w:val="00591A49"/>
    <w:rsid w:val="00592D51"/>
    <w:rsid w:val="00595A8E"/>
    <w:rsid w:val="0059654B"/>
    <w:rsid w:val="005A6F8E"/>
    <w:rsid w:val="005B3206"/>
    <w:rsid w:val="005B4AEC"/>
    <w:rsid w:val="005C0A59"/>
    <w:rsid w:val="005C0FD7"/>
    <w:rsid w:val="005C529C"/>
    <w:rsid w:val="005C6CCD"/>
    <w:rsid w:val="005C7BFD"/>
    <w:rsid w:val="005D68D7"/>
    <w:rsid w:val="005D6EC9"/>
    <w:rsid w:val="005F3675"/>
    <w:rsid w:val="005F73C7"/>
    <w:rsid w:val="00600BE8"/>
    <w:rsid w:val="006024DB"/>
    <w:rsid w:val="00610F30"/>
    <w:rsid w:val="006154E9"/>
    <w:rsid w:val="00615729"/>
    <w:rsid w:val="00625746"/>
    <w:rsid w:val="006350A8"/>
    <w:rsid w:val="00637992"/>
    <w:rsid w:val="00642339"/>
    <w:rsid w:val="00652784"/>
    <w:rsid w:val="00653395"/>
    <w:rsid w:val="00655FAA"/>
    <w:rsid w:val="00657DE5"/>
    <w:rsid w:val="00661156"/>
    <w:rsid w:val="00661A5A"/>
    <w:rsid w:val="00662FBC"/>
    <w:rsid w:val="0067078E"/>
    <w:rsid w:val="006726D3"/>
    <w:rsid w:val="00676608"/>
    <w:rsid w:val="006775AB"/>
    <w:rsid w:val="0068103D"/>
    <w:rsid w:val="0068366E"/>
    <w:rsid w:val="006967F3"/>
    <w:rsid w:val="0069713A"/>
    <w:rsid w:val="006A0846"/>
    <w:rsid w:val="006A182D"/>
    <w:rsid w:val="006A20AB"/>
    <w:rsid w:val="006A2CCE"/>
    <w:rsid w:val="006A68D8"/>
    <w:rsid w:val="006B18EB"/>
    <w:rsid w:val="006B25D8"/>
    <w:rsid w:val="006B2D8F"/>
    <w:rsid w:val="006B2FA2"/>
    <w:rsid w:val="006B42DF"/>
    <w:rsid w:val="006B611F"/>
    <w:rsid w:val="006D36CC"/>
    <w:rsid w:val="006F52CB"/>
    <w:rsid w:val="007003B5"/>
    <w:rsid w:val="00707561"/>
    <w:rsid w:val="00711477"/>
    <w:rsid w:val="00714590"/>
    <w:rsid w:val="00725093"/>
    <w:rsid w:val="00730C01"/>
    <w:rsid w:val="0073560B"/>
    <w:rsid w:val="00737A8F"/>
    <w:rsid w:val="007453BA"/>
    <w:rsid w:val="0074637A"/>
    <w:rsid w:val="00747915"/>
    <w:rsid w:val="00753B03"/>
    <w:rsid w:val="00754E1B"/>
    <w:rsid w:val="00760377"/>
    <w:rsid w:val="00762BB3"/>
    <w:rsid w:val="00762CDC"/>
    <w:rsid w:val="007772BA"/>
    <w:rsid w:val="00791A6B"/>
    <w:rsid w:val="0079469E"/>
    <w:rsid w:val="007B3BC2"/>
    <w:rsid w:val="007B4D45"/>
    <w:rsid w:val="007B50D9"/>
    <w:rsid w:val="007C02A9"/>
    <w:rsid w:val="007C384E"/>
    <w:rsid w:val="007C4F10"/>
    <w:rsid w:val="007C5784"/>
    <w:rsid w:val="007D3A77"/>
    <w:rsid w:val="007D49F8"/>
    <w:rsid w:val="007D63AB"/>
    <w:rsid w:val="007E60C5"/>
    <w:rsid w:val="007F0BA6"/>
    <w:rsid w:val="00803E0A"/>
    <w:rsid w:val="00804503"/>
    <w:rsid w:val="00821A0C"/>
    <w:rsid w:val="00821CD2"/>
    <w:rsid w:val="00824733"/>
    <w:rsid w:val="0083386A"/>
    <w:rsid w:val="00834C7D"/>
    <w:rsid w:val="008409EF"/>
    <w:rsid w:val="00844EF0"/>
    <w:rsid w:val="00855ACD"/>
    <w:rsid w:val="00856215"/>
    <w:rsid w:val="00856735"/>
    <w:rsid w:val="00863DF5"/>
    <w:rsid w:val="0086582C"/>
    <w:rsid w:val="00866129"/>
    <w:rsid w:val="008739E5"/>
    <w:rsid w:val="00875190"/>
    <w:rsid w:val="00885220"/>
    <w:rsid w:val="0088621D"/>
    <w:rsid w:val="00891644"/>
    <w:rsid w:val="008961DC"/>
    <w:rsid w:val="0089790E"/>
    <w:rsid w:val="008A18DC"/>
    <w:rsid w:val="008A26AA"/>
    <w:rsid w:val="008B4DD3"/>
    <w:rsid w:val="008C0846"/>
    <w:rsid w:val="008C1EB3"/>
    <w:rsid w:val="008E14FB"/>
    <w:rsid w:val="008E3BDF"/>
    <w:rsid w:val="008E4661"/>
    <w:rsid w:val="008F243D"/>
    <w:rsid w:val="00900D68"/>
    <w:rsid w:val="0091416D"/>
    <w:rsid w:val="00914A08"/>
    <w:rsid w:val="0092645E"/>
    <w:rsid w:val="00930694"/>
    <w:rsid w:val="0093296F"/>
    <w:rsid w:val="00936772"/>
    <w:rsid w:val="00944823"/>
    <w:rsid w:val="00944A4E"/>
    <w:rsid w:val="00945CF3"/>
    <w:rsid w:val="00947157"/>
    <w:rsid w:val="00951CC6"/>
    <w:rsid w:val="0096627D"/>
    <w:rsid w:val="00966984"/>
    <w:rsid w:val="00977063"/>
    <w:rsid w:val="00985A0A"/>
    <w:rsid w:val="00985D4F"/>
    <w:rsid w:val="0099221C"/>
    <w:rsid w:val="0099679E"/>
    <w:rsid w:val="00996902"/>
    <w:rsid w:val="009B344C"/>
    <w:rsid w:val="009C7944"/>
    <w:rsid w:val="009D114B"/>
    <w:rsid w:val="009D34FA"/>
    <w:rsid w:val="009D6261"/>
    <w:rsid w:val="009F25B9"/>
    <w:rsid w:val="009F6A20"/>
    <w:rsid w:val="00A010EC"/>
    <w:rsid w:val="00A02BF1"/>
    <w:rsid w:val="00A0395A"/>
    <w:rsid w:val="00A04EBF"/>
    <w:rsid w:val="00A11DD3"/>
    <w:rsid w:val="00A21812"/>
    <w:rsid w:val="00A254B3"/>
    <w:rsid w:val="00A35CFD"/>
    <w:rsid w:val="00A36BDA"/>
    <w:rsid w:val="00A37520"/>
    <w:rsid w:val="00A45BE9"/>
    <w:rsid w:val="00A469EA"/>
    <w:rsid w:val="00A475CE"/>
    <w:rsid w:val="00A47977"/>
    <w:rsid w:val="00A57144"/>
    <w:rsid w:val="00A64DB0"/>
    <w:rsid w:val="00A76B51"/>
    <w:rsid w:val="00A777A7"/>
    <w:rsid w:val="00A817F9"/>
    <w:rsid w:val="00A836FB"/>
    <w:rsid w:val="00A927B0"/>
    <w:rsid w:val="00AA0B60"/>
    <w:rsid w:val="00AA0E45"/>
    <w:rsid w:val="00AA2E5B"/>
    <w:rsid w:val="00AA63AD"/>
    <w:rsid w:val="00AA76E0"/>
    <w:rsid w:val="00AA790F"/>
    <w:rsid w:val="00AB295C"/>
    <w:rsid w:val="00AC06A5"/>
    <w:rsid w:val="00AC5CCD"/>
    <w:rsid w:val="00AD7130"/>
    <w:rsid w:val="00AE2A0F"/>
    <w:rsid w:val="00AE3A33"/>
    <w:rsid w:val="00AE6962"/>
    <w:rsid w:val="00AF27ED"/>
    <w:rsid w:val="00AF4824"/>
    <w:rsid w:val="00AF6B65"/>
    <w:rsid w:val="00B01FBD"/>
    <w:rsid w:val="00B03584"/>
    <w:rsid w:val="00B038E1"/>
    <w:rsid w:val="00B21123"/>
    <w:rsid w:val="00B24757"/>
    <w:rsid w:val="00B2576D"/>
    <w:rsid w:val="00B30210"/>
    <w:rsid w:val="00B34A13"/>
    <w:rsid w:val="00B363A2"/>
    <w:rsid w:val="00B43A8A"/>
    <w:rsid w:val="00B44557"/>
    <w:rsid w:val="00B47CAE"/>
    <w:rsid w:val="00B51395"/>
    <w:rsid w:val="00B51774"/>
    <w:rsid w:val="00B549A6"/>
    <w:rsid w:val="00B61D65"/>
    <w:rsid w:val="00B66696"/>
    <w:rsid w:val="00B84448"/>
    <w:rsid w:val="00B847EB"/>
    <w:rsid w:val="00B96CD4"/>
    <w:rsid w:val="00B97ACC"/>
    <w:rsid w:val="00BA76DB"/>
    <w:rsid w:val="00BB053E"/>
    <w:rsid w:val="00BB1420"/>
    <w:rsid w:val="00BB1E9E"/>
    <w:rsid w:val="00BC79F4"/>
    <w:rsid w:val="00BD452A"/>
    <w:rsid w:val="00BD4DD4"/>
    <w:rsid w:val="00BD60AC"/>
    <w:rsid w:val="00BE062D"/>
    <w:rsid w:val="00BF54BC"/>
    <w:rsid w:val="00C041BD"/>
    <w:rsid w:val="00C04390"/>
    <w:rsid w:val="00C058FB"/>
    <w:rsid w:val="00C07545"/>
    <w:rsid w:val="00C104B1"/>
    <w:rsid w:val="00C2720D"/>
    <w:rsid w:val="00C275EE"/>
    <w:rsid w:val="00C30A8F"/>
    <w:rsid w:val="00C4069C"/>
    <w:rsid w:val="00C61807"/>
    <w:rsid w:val="00C677C1"/>
    <w:rsid w:val="00C7416C"/>
    <w:rsid w:val="00C7483B"/>
    <w:rsid w:val="00C76D6F"/>
    <w:rsid w:val="00C81777"/>
    <w:rsid w:val="00C83F9A"/>
    <w:rsid w:val="00C87937"/>
    <w:rsid w:val="00C87D77"/>
    <w:rsid w:val="00C91254"/>
    <w:rsid w:val="00C920AB"/>
    <w:rsid w:val="00CB3488"/>
    <w:rsid w:val="00CC0610"/>
    <w:rsid w:val="00CC735C"/>
    <w:rsid w:val="00CC7B1B"/>
    <w:rsid w:val="00CD7140"/>
    <w:rsid w:val="00CE14D0"/>
    <w:rsid w:val="00CE2E4B"/>
    <w:rsid w:val="00CF1D3E"/>
    <w:rsid w:val="00CF3096"/>
    <w:rsid w:val="00D03629"/>
    <w:rsid w:val="00D06213"/>
    <w:rsid w:val="00D074CC"/>
    <w:rsid w:val="00D13FEB"/>
    <w:rsid w:val="00D15176"/>
    <w:rsid w:val="00D15531"/>
    <w:rsid w:val="00D2663D"/>
    <w:rsid w:val="00D274C9"/>
    <w:rsid w:val="00D36674"/>
    <w:rsid w:val="00D373E2"/>
    <w:rsid w:val="00D4061E"/>
    <w:rsid w:val="00D41513"/>
    <w:rsid w:val="00D422F2"/>
    <w:rsid w:val="00D4414C"/>
    <w:rsid w:val="00D66929"/>
    <w:rsid w:val="00D67921"/>
    <w:rsid w:val="00D701BE"/>
    <w:rsid w:val="00D757FF"/>
    <w:rsid w:val="00D75CAF"/>
    <w:rsid w:val="00D765F7"/>
    <w:rsid w:val="00D77629"/>
    <w:rsid w:val="00D81E69"/>
    <w:rsid w:val="00D826DD"/>
    <w:rsid w:val="00D87B8E"/>
    <w:rsid w:val="00D94777"/>
    <w:rsid w:val="00D95C18"/>
    <w:rsid w:val="00D95E11"/>
    <w:rsid w:val="00DA4A84"/>
    <w:rsid w:val="00DB6C22"/>
    <w:rsid w:val="00DC4628"/>
    <w:rsid w:val="00DC69F5"/>
    <w:rsid w:val="00DD1FA3"/>
    <w:rsid w:val="00DD6992"/>
    <w:rsid w:val="00DE256C"/>
    <w:rsid w:val="00DF4C19"/>
    <w:rsid w:val="00DF6737"/>
    <w:rsid w:val="00DF7295"/>
    <w:rsid w:val="00E01ECF"/>
    <w:rsid w:val="00E04F91"/>
    <w:rsid w:val="00E0733B"/>
    <w:rsid w:val="00E3426C"/>
    <w:rsid w:val="00E35452"/>
    <w:rsid w:val="00E36BF9"/>
    <w:rsid w:val="00E40B3B"/>
    <w:rsid w:val="00E445AB"/>
    <w:rsid w:val="00E550AA"/>
    <w:rsid w:val="00E567BC"/>
    <w:rsid w:val="00E57374"/>
    <w:rsid w:val="00E6076F"/>
    <w:rsid w:val="00E60ADB"/>
    <w:rsid w:val="00E730E0"/>
    <w:rsid w:val="00E81FAE"/>
    <w:rsid w:val="00E8328C"/>
    <w:rsid w:val="00E851BD"/>
    <w:rsid w:val="00E85C82"/>
    <w:rsid w:val="00EB0533"/>
    <w:rsid w:val="00EB43B3"/>
    <w:rsid w:val="00EB62A5"/>
    <w:rsid w:val="00EC1470"/>
    <w:rsid w:val="00EC189E"/>
    <w:rsid w:val="00EC1D08"/>
    <w:rsid w:val="00EC53E4"/>
    <w:rsid w:val="00EC5670"/>
    <w:rsid w:val="00EC79F7"/>
    <w:rsid w:val="00ED3B87"/>
    <w:rsid w:val="00EE07F4"/>
    <w:rsid w:val="00EE1E91"/>
    <w:rsid w:val="00EE5E42"/>
    <w:rsid w:val="00F0056B"/>
    <w:rsid w:val="00F06467"/>
    <w:rsid w:val="00F10527"/>
    <w:rsid w:val="00F1368A"/>
    <w:rsid w:val="00F13FE9"/>
    <w:rsid w:val="00F20C6E"/>
    <w:rsid w:val="00F35BC8"/>
    <w:rsid w:val="00F35C53"/>
    <w:rsid w:val="00F37290"/>
    <w:rsid w:val="00F44454"/>
    <w:rsid w:val="00F54980"/>
    <w:rsid w:val="00F557C8"/>
    <w:rsid w:val="00F61538"/>
    <w:rsid w:val="00F6728B"/>
    <w:rsid w:val="00F70C0A"/>
    <w:rsid w:val="00F82E60"/>
    <w:rsid w:val="00F85C96"/>
    <w:rsid w:val="00F86A2B"/>
    <w:rsid w:val="00F90FA0"/>
    <w:rsid w:val="00FA3EC5"/>
    <w:rsid w:val="00FA72EA"/>
    <w:rsid w:val="00FB6F10"/>
    <w:rsid w:val="00FC63A1"/>
    <w:rsid w:val="00FC6B30"/>
    <w:rsid w:val="00FD66AA"/>
    <w:rsid w:val="00FE2561"/>
    <w:rsid w:val="00FE74B0"/>
    <w:rsid w:val="00FF396F"/>
    <w:rsid w:val="00FF5900"/>
    <w:rsid w:val="00FF68BB"/>
    <w:rsid w:val="00FF7E36"/>
    <w:rsid w:val="0E93BCD5"/>
    <w:rsid w:val="11B61A17"/>
    <w:rsid w:val="11CB5D97"/>
    <w:rsid w:val="14CBBE83"/>
    <w:rsid w:val="1F40B336"/>
    <w:rsid w:val="26D013B6"/>
    <w:rsid w:val="26DBC9E3"/>
    <w:rsid w:val="2D23C246"/>
    <w:rsid w:val="304A99F3"/>
    <w:rsid w:val="31AE55BA"/>
    <w:rsid w:val="3A17FA9E"/>
    <w:rsid w:val="415480B0"/>
    <w:rsid w:val="430C7DA5"/>
    <w:rsid w:val="4A6A3EBB"/>
    <w:rsid w:val="6039239D"/>
    <w:rsid w:val="64962B94"/>
    <w:rsid w:val="6758E524"/>
    <w:rsid w:val="6947B684"/>
    <w:rsid w:val="6BE807A8"/>
    <w:rsid w:val="6CEB4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A30612"/>
  <w15:docId w15:val="{A1342172-8429-484E-9C7A-A61C53357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ahoma" w:eastAsiaTheme="minorHAnsi" w:hAnsi="Tahoma" w:cs="Tahoma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D51"/>
    <w:pPr>
      <w:spacing w:after="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D51"/>
    <w:pPr>
      <w:keepNext/>
      <w:keepLines/>
      <w:jc w:val="center"/>
      <w:outlineLvl w:val="0"/>
    </w:pPr>
    <w:rPr>
      <w:rFonts w:eastAsiaTheme="majorEastAsia" w:cstheme="majorBidi"/>
      <w:b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D51"/>
    <w:pPr>
      <w:keepNext/>
      <w:keepLines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0BE8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799B"/>
    <w:pPr>
      <w:keepNext/>
      <w:keepLines/>
      <w:spacing w:before="40"/>
      <w:jc w:val="center"/>
      <w:outlineLvl w:val="3"/>
    </w:pPr>
    <w:rPr>
      <w:rFonts w:eastAsiaTheme="majorEastAsia" w:cstheme="majorBidi"/>
      <w:b/>
      <w:iCs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A33"/>
  </w:style>
  <w:style w:type="paragraph" w:styleId="Footer">
    <w:name w:val="footer"/>
    <w:basedOn w:val="Normal"/>
    <w:link w:val="FooterChar"/>
    <w:uiPriority w:val="99"/>
    <w:unhideWhenUsed/>
    <w:rsid w:val="00AE3A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A33"/>
  </w:style>
  <w:style w:type="paragraph" w:styleId="ListParagraph">
    <w:name w:val="List Paragraph"/>
    <w:basedOn w:val="Normal"/>
    <w:uiPriority w:val="34"/>
    <w:qFormat/>
    <w:rsid w:val="000B5D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4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4B1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6775AB"/>
    <w:pPr>
      <w:spacing w:after="0" w:line="240" w:lineRule="auto"/>
    </w:pPr>
    <w:rPr>
      <w:rFonts w:asciiTheme="minorHAnsi" w:eastAsiaTheme="minorEastAsia" w:hAnsiTheme="minorHAnsi" w:cstheme="minorBidi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775AB"/>
    <w:rPr>
      <w:rFonts w:asciiTheme="minorHAnsi" w:eastAsiaTheme="minorEastAsia" w:hAnsi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C920AB"/>
    <w:rPr>
      <w:color w:val="0000FF"/>
      <w:u w:val="single"/>
    </w:rPr>
  </w:style>
  <w:style w:type="table" w:styleId="TableGrid">
    <w:name w:val="Table Grid"/>
    <w:basedOn w:val="TableNormal"/>
    <w:uiPriority w:val="39"/>
    <w:rsid w:val="00C92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66929"/>
    <w:pPr>
      <w:spacing w:after="0" w:line="240" w:lineRule="auto"/>
    </w:pPr>
    <w:rPr>
      <w:rFonts w:asciiTheme="minorHAnsi" w:hAnsiTheme="minorHAnsi" w:cstheme="minorBid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6741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A4E6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33BA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00BE8"/>
    <w:rPr>
      <w:rFonts w:eastAsiaTheme="majorEastAsia" w:cstheme="majorBidi"/>
      <w:b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8621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92D51"/>
    <w:rPr>
      <w:rFonts w:eastAsiaTheme="majorEastAsia" w:cstheme="majorBidi"/>
      <w:b/>
      <w:color w:val="FFFFFF" w:themeColor="background1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07545"/>
    <w:pPr>
      <w:spacing w:line="259" w:lineRule="auto"/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C07545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592D51"/>
    <w:rPr>
      <w:rFonts w:eastAsiaTheme="majorEastAsia" w:cstheme="majorBidi"/>
      <w:b/>
      <w:color w:val="000000" w:themeColor="text1"/>
      <w:sz w:val="24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306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694"/>
    <w:pPr>
      <w:spacing w:after="100"/>
      <w:ind w:left="220"/>
    </w:pPr>
  </w:style>
  <w:style w:type="table" w:customStyle="1" w:styleId="TableGrid2">
    <w:name w:val="Table Grid2"/>
    <w:basedOn w:val="TableNormal"/>
    <w:next w:val="TableGrid"/>
    <w:uiPriority w:val="39"/>
    <w:rsid w:val="00E851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11799B"/>
    <w:rPr>
      <w:rFonts w:eastAsiaTheme="majorEastAsia" w:cstheme="majorBidi"/>
      <w:b/>
      <w:iCs/>
      <w:color w:val="FFFFFF" w:themeColor="background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35F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F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F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F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FE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145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6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499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8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5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0339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3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0625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9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3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78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6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83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0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495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892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728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20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sh.naf.org/public/quality-center.assessment/select-assessment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7EEB4F5FCBF498CAD9D5A6F1F672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2F5CF-3A78-439C-8A7B-72B02E4920D3}"/>
      </w:docPartPr>
      <w:docPartBody>
        <w:p w:rsidR="00B24757" w:rsidRDefault="00B24757" w:rsidP="00B24757">
          <w:pPr>
            <w:pStyle w:val="27EEB4F5FCBF498CAD9D5A6F1F672476"/>
          </w:pPr>
          <w:r>
            <w:rPr>
              <w:rStyle w:val="PlaceholderText"/>
              <w:rFonts w:cs="Tahoma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9FA6C-6C32-4A6C-B047-BE416C82A7FF}"/>
      </w:docPartPr>
      <w:docPartBody>
        <w:p w:rsidR="00430537" w:rsidRDefault="007D63AB">
          <w:r w:rsidRPr="007A7CC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30C0"/>
    <w:rsid w:val="00055D1E"/>
    <w:rsid w:val="00082CE1"/>
    <w:rsid w:val="000B5296"/>
    <w:rsid w:val="000F189A"/>
    <w:rsid w:val="001642B8"/>
    <w:rsid w:val="00206FF1"/>
    <w:rsid w:val="00312991"/>
    <w:rsid w:val="003F3789"/>
    <w:rsid w:val="00402E71"/>
    <w:rsid w:val="00430537"/>
    <w:rsid w:val="00545606"/>
    <w:rsid w:val="005A446A"/>
    <w:rsid w:val="00667EE1"/>
    <w:rsid w:val="0067598B"/>
    <w:rsid w:val="00700BF8"/>
    <w:rsid w:val="0074025B"/>
    <w:rsid w:val="007A3604"/>
    <w:rsid w:val="007D63AB"/>
    <w:rsid w:val="007F03EA"/>
    <w:rsid w:val="00801096"/>
    <w:rsid w:val="009330C0"/>
    <w:rsid w:val="00944414"/>
    <w:rsid w:val="00991BD7"/>
    <w:rsid w:val="009D465A"/>
    <w:rsid w:val="00A32043"/>
    <w:rsid w:val="00A97AD4"/>
    <w:rsid w:val="00AB3315"/>
    <w:rsid w:val="00AC106E"/>
    <w:rsid w:val="00B167B4"/>
    <w:rsid w:val="00B24757"/>
    <w:rsid w:val="00BB0844"/>
    <w:rsid w:val="00BE1548"/>
    <w:rsid w:val="00BE3DB5"/>
    <w:rsid w:val="00C333A7"/>
    <w:rsid w:val="00CB019E"/>
    <w:rsid w:val="00CB1099"/>
    <w:rsid w:val="00E25989"/>
    <w:rsid w:val="00EC2909"/>
    <w:rsid w:val="00F1062D"/>
    <w:rsid w:val="00F25F80"/>
    <w:rsid w:val="00F60DAB"/>
    <w:rsid w:val="00FF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63AB"/>
    <w:rPr>
      <w:color w:val="808080"/>
    </w:rPr>
  </w:style>
  <w:style w:type="paragraph" w:customStyle="1" w:styleId="27EEB4F5FCBF498CAD9D5A6F1F672476">
    <w:name w:val="27EEB4F5FCBF498CAD9D5A6F1F672476"/>
    <w:rsid w:val="00B247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3-29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595CB6E64C546BB4659BDD23E42F6" ma:contentTypeVersion="13" ma:contentTypeDescription="Create a new document." ma:contentTypeScope="" ma:versionID="480573fa9b9d985ce7476defd5d60a78">
  <xsd:schema xmlns:xsd="http://www.w3.org/2001/XMLSchema" xmlns:xs="http://www.w3.org/2001/XMLSchema" xmlns:p="http://schemas.microsoft.com/office/2006/metadata/properties" xmlns:ns2="2e082697-512e-457f-a86a-ab5f9b9ff24c" xmlns:ns3="ec8eb928-1898-46f1-90db-2c854ba1c165" targetNamespace="http://schemas.microsoft.com/office/2006/metadata/properties" ma:root="true" ma:fieldsID="09606d030e8384c066b01cceaa85777d" ns2:_="" ns3:_="">
    <xsd:import namespace="2e082697-512e-457f-a86a-ab5f9b9ff24c"/>
    <xsd:import namespace="ec8eb928-1898-46f1-90db-2c854ba1c1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82697-512e-457f-a86a-ab5f9b9ff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8eb928-1898-46f1-90db-2c854ba1c16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0BE29A-D984-4497-8996-C0F40E1483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4C2CF1C-008B-4511-ABD5-C77E910E64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39A080-7665-455A-B103-6A596F21BD5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1F05357-DD85-4473-A79F-2677F47744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082697-512e-457f-a86a-ab5f9b9ff24c"/>
    <ds:schemaRef ds:uri="ec8eb928-1898-46f1-90db-2c854ba1c1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73</Words>
  <Characters>1477</Characters>
  <Application>Microsoft Office Word</Application>
  <DocSecurity>0</DocSecurity>
  <Lines>8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rtual YOP Graduation Guide</vt:lpstr>
    </vt:vector>
  </TitlesOfParts>
  <Company>NAF Future of Digital Learning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YOP Graduation Guide</dc:title>
  <dc:subject>GoToTraining (GTT) Resources</dc:subject>
  <dc:creator>Jennifer Geisler</dc:creator>
  <cp:keywords/>
  <dc:description/>
  <cp:lastModifiedBy>Jennifer Geisler</cp:lastModifiedBy>
  <cp:revision>47</cp:revision>
  <cp:lastPrinted>2020-04-09T22:41:00Z</cp:lastPrinted>
  <dcterms:created xsi:type="dcterms:W3CDTF">2023-04-12T16:19:00Z</dcterms:created>
  <dcterms:modified xsi:type="dcterms:W3CDTF">2024-04-29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b5e7c4cd9c5b9a581bae87152abfed96cb5b92602b97b920eb78ef907e8390</vt:lpwstr>
  </property>
  <property fmtid="{D5CDD505-2E9C-101B-9397-08002B2CF9AE}" pid="3" name="ContentTypeId">
    <vt:lpwstr>0x010100367595CB6E64C546BB4659BDD23E42F6</vt:lpwstr>
  </property>
</Properties>
</file>